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56BC9" w14:textId="77777777" w:rsidR="00423C84" w:rsidRDefault="00A63813">
      <w:pPr>
        <w:pStyle w:val="Heading1"/>
      </w:pPr>
      <w:bookmarkStart w:id="0" w:name="X8d848cfe383e13cc78c2f21e7428684c55e141d"/>
      <w:r>
        <w:t>Cognitive Walkthrough and Analysis - Aveloair.com</w:t>
      </w:r>
    </w:p>
    <w:p w14:paraId="6BB4C9FF" w14:textId="77777777" w:rsidR="00423C84" w:rsidRDefault="00A63813">
      <w:pPr>
        <w:pStyle w:val="Heading2"/>
      </w:pPr>
      <w:bookmarkStart w:id="1" w:name="process-description"/>
      <w:r>
        <w:t>Process Description</w:t>
      </w:r>
    </w:p>
    <w:p w14:paraId="11B61C86" w14:textId="77777777" w:rsidR="00423C84" w:rsidRDefault="00A63813" w:rsidP="00A63813">
      <w:pPr>
        <w:pStyle w:val="Compact"/>
        <w:numPr>
          <w:ilvl w:val="0"/>
          <w:numId w:val="1"/>
        </w:numPr>
      </w:pPr>
      <w:r>
        <w:t>Generate a complete list of steps required to complete the task.</w:t>
      </w:r>
    </w:p>
    <w:p w14:paraId="1270EEEA" w14:textId="77777777" w:rsidR="00423C84" w:rsidRDefault="00A63813" w:rsidP="00A63813">
      <w:pPr>
        <w:pStyle w:val="Compact"/>
        <w:numPr>
          <w:ilvl w:val="0"/>
          <w:numId w:val="1"/>
        </w:numPr>
      </w:pPr>
      <w:r>
        <w:t>For each step, answer following questions, with an explanation when useful:</w:t>
      </w:r>
    </w:p>
    <w:p w14:paraId="118A3D42" w14:textId="77777777" w:rsidR="00423C84" w:rsidRDefault="00A63813" w:rsidP="00A63813">
      <w:pPr>
        <w:numPr>
          <w:ilvl w:val="1"/>
          <w:numId w:val="2"/>
        </w:numPr>
      </w:pPr>
      <w:r>
        <w:rPr>
          <w:b/>
          <w:bCs/>
        </w:rPr>
        <w:t>Will the User know the next step?</w:t>
      </w:r>
    </w:p>
    <w:p w14:paraId="7F5CD3EE" w14:textId="77777777" w:rsidR="00423C84" w:rsidRDefault="00A63813" w:rsidP="00A63813">
      <w:pPr>
        <w:numPr>
          <w:ilvl w:val="1"/>
          <w:numId w:val="2"/>
        </w:numPr>
      </w:pPr>
      <w:r>
        <w:rPr>
          <w:b/>
          <w:bCs/>
        </w:rPr>
        <w:t>Will the User see the control?</w:t>
      </w:r>
    </w:p>
    <w:p w14:paraId="273B5231" w14:textId="77777777" w:rsidR="00423C84" w:rsidRDefault="00A63813" w:rsidP="00A63813">
      <w:pPr>
        <w:numPr>
          <w:ilvl w:val="1"/>
          <w:numId w:val="2"/>
        </w:numPr>
      </w:pPr>
      <w:r>
        <w:rPr>
          <w:b/>
          <w:bCs/>
        </w:rPr>
        <w:t>Will the User understand the control?</w:t>
      </w:r>
    </w:p>
    <w:p w14:paraId="29CCD7AD" w14:textId="77777777" w:rsidR="00423C84" w:rsidRDefault="00A63813" w:rsidP="00A63813">
      <w:pPr>
        <w:numPr>
          <w:ilvl w:val="1"/>
          <w:numId w:val="2"/>
        </w:numPr>
      </w:pPr>
      <w:r>
        <w:rPr>
          <w:b/>
          <w:bCs/>
        </w:rPr>
        <w:t>If the correct action is performed, will the User see that progress is made t</w:t>
      </w:r>
      <w:r>
        <w:rPr>
          <w:b/>
          <w:bCs/>
        </w:rPr>
        <w:t>oward the solution of the task?</w:t>
      </w:r>
    </w:p>
    <w:p w14:paraId="327AD254" w14:textId="77777777" w:rsidR="00423C84" w:rsidRDefault="00A63813" w:rsidP="00A63813">
      <w:pPr>
        <w:pStyle w:val="Compact"/>
        <w:numPr>
          <w:ilvl w:val="0"/>
          <w:numId w:val="1"/>
        </w:numPr>
      </w:pPr>
      <w:r>
        <w:t>Provide a summary of findings.</w:t>
      </w:r>
    </w:p>
    <w:p w14:paraId="2CE3A91F" w14:textId="77777777" w:rsidR="00423C84" w:rsidRDefault="00A63813">
      <w:pPr>
        <w:pStyle w:val="Heading2"/>
      </w:pPr>
      <w:bookmarkStart w:id="2" w:name="task-parameters"/>
      <w:bookmarkEnd w:id="1"/>
      <w:r>
        <w:t>Task Parameters</w:t>
      </w:r>
    </w:p>
    <w:p w14:paraId="34DBE47A" w14:textId="77777777" w:rsidR="00423C84" w:rsidRDefault="00A63813">
      <w:pPr>
        <w:pStyle w:val="Heading3"/>
      </w:pPr>
      <w:bookmarkStart w:id="3" w:name="task-description"/>
      <w:r>
        <w:t>Task Description</w:t>
      </w:r>
    </w:p>
    <w:p w14:paraId="72D8EA78" w14:textId="77777777" w:rsidR="00423C84" w:rsidRDefault="00A63813">
      <w:pPr>
        <w:pStyle w:val="FirstParagraph"/>
      </w:pPr>
      <w:r>
        <w:rPr>
          <w:b/>
          <w:bCs/>
        </w:rPr>
        <w:t>Flight Selection.</w:t>
      </w:r>
      <w:r>
        <w:t xml:space="preserve"> Go to Aveloair.com and get tickets for an upcoming flight.</w:t>
      </w:r>
    </w:p>
    <w:p w14:paraId="06A7E8BF" w14:textId="77777777" w:rsidR="00423C84" w:rsidRDefault="00A63813">
      <w:pPr>
        <w:pStyle w:val="Heading3"/>
      </w:pPr>
      <w:bookmarkStart w:id="4" w:name="requirements"/>
      <w:bookmarkEnd w:id="3"/>
      <w:r>
        <w:t>Requirements</w:t>
      </w:r>
    </w:p>
    <w:p w14:paraId="72989145" w14:textId="77777777" w:rsidR="00423C84" w:rsidRDefault="00A63813" w:rsidP="00A63813">
      <w:pPr>
        <w:pStyle w:val="Compact"/>
        <w:numPr>
          <w:ilvl w:val="0"/>
          <w:numId w:val="3"/>
        </w:numPr>
      </w:pPr>
      <w:r>
        <w:t>From Fort Collins/Loveland, CO to Las Vegas, NV</w:t>
      </w:r>
    </w:p>
    <w:p w14:paraId="6209F282" w14:textId="77777777" w:rsidR="00423C84" w:rsidRDefault="00A63813" w:rsidP="00A63813">
      <w:pPr>
        <w:pStyle w:val="Compact"/>
        <w:numPr>
          <w:ilvl w:val="0"/>
          <w:numId w:val="3"/>
        </w:numPr>
      </w:pPr>
      <w:r>
        <w:t xml:space="preserve">From Dec. 18th to Dec </w:t>
      </w:r>
      <w:r>
        <w:t>22nd</w:t>
      </w:r>
    </w:p>
    <w:p w14:paraId="32A95B8A" w14:textId="77777777" w:rsidR="00423C84" w:rsidRDefault="00A63813" w:rsidP="00A63813">
      <w:pPr>
        <w:pStyle w:val="Compact"/>
        <w:numPr>
          <w:ilvl w:val="0"/>
          <w:numId w:val="3"/>
        </w:numPr>
      </w:pPr>
      <w:r>
        <w:t>Must have ‘Extra Legroom’</w:t>
      </w:r>
    </w:p>
    <w:p w14:paraId="26298FB5" w14:textId="77777777" w:rsidR="00423C84" w:rsidRDefault="00A63813" w:rsidP="00A63813">
      <w:pPr>
        <w:pStyle w:val="Compact"/>
        <w:numPr>
          <w:ilvl w:val="0"/>
          <w:numId w:val="3"/>
        </w:numPr>
      </w:pPr>
      <w:r>
        <w:t>One (1) Bag: 28” x 20” x 14”</w:t>
      </w:r>
    </w:p>
    <w:p w14:paraId="237ACCAD" w14:textId="77777777" w:rsidR="00423C84" w:rsidRDefault="00A63813">
      <w:pPr>
        <w:pStyle w:val="Heading3"/>
      </w:pPr>
      <w:bookmarkStart w:id="5" w:name="preferences"/>
      <w:bookmarkEnd w:id="4"/>
      <w:r>
        <w:t>Preferences</w:t>
      </w:r>
    </w:p>
    <w:p w14:paraId="390ACBFC" w14:textId="77777777" w:rsidR="00423C84" w:rsidRDefault="00A63813" w:rsidP="00A63813">
      <w:pPr>
        <w:pStyle w:val="Compact"/>
        <w:numPr>
          <w:ilvl w:val="0"/>
          <w:numId w:val="4"/>
        </w:numPr>
      </w:pPr>
      <w:r>
        <w:t>Minimize Cost</w:t>
      </w:r>
    </w:p>
    <w:p w14:paraId="6E4052CB" w14:textId="77777777" w:rsidR="00423C84" w:rsidRDefault="00A63813" w:rsidP="00A63813">
      <w:pPr>
        <w:pStyle w:val="Compact"/>
        <w:numPr>
          <w:ilvl w:val="0"/>
          <w:numId w:val="4"/>
        </w:numPr>
      </w:pPr>
      <w:r>
        <w:t>Priority Boarding</w:t>
      </w:r>
    </w:p>
    <w:p w14:paraId="34B52431" w14:textId="77777777" w:rsidR="00423C84" w:rsidRDefault="00A63813">
      <w:pPr>
        <w:pStyle w:val="Heading2"/>
      </w:pPr>
      <w:bookmarkStart w:id="6" w:name="environment-details"/>
      <w:bookmarkEnd w:id="2"/>
      <w:bookmarkEnd w:id="5"/>
      <w:r>
        <w:t>Environment Details</w:t>
      </w:r>
    </w:p>
    <w:p w14:paraId="243A3BC0" w14:textId="77777777" w:rsidR="00423C84" w:rsidRDefault="00A63813">
      <w:pPr>
        <w:pStyle w:val="Heading3"/>
      </w:pPr>
      <w:bookmarkStart w:id="7" w:name="system"/>
      <w:r>
        <w:t>System</w:t>
      </w:r>
    </w:p>
    <w:p w14:paraId="69130752" w14:textId="1FDE4E62" w:rsidR="00423C84" w:rsidRDefault="005C5699">
      <w:pPr>
        <w:pStyle w:val="FirstParagraph"/>
      </w:pPr>
      <w:r>
        <w:rPr>
          <w:noProof/>
        </w:rPr>
        <w:drawing>
          <wp:inline distT="0" distB="0" distL="0" distR="0" wp14:anchorId="2E71C36B" wp14:editId="547AED18">
            <wp:extent cx="2417197" cy="15959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372" cy="161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B513" w14:textId="77777777" w:rsidR="00423C84" w:rsidRDefault="00A63813">
      <w:pPr>
        <w:pStyle w:val="Heading3"/>
      </w:pPr>
      <w:bookmarkStart w:id="8" w:name="browser"/>
      <w:bookmarkEnd w:id="7"/>
      <w:r>
        <w:lastRenderedPageBreak/>
        <w:t>Browser</w:t>
      </w:r>
    </w:p>
    <w:p w14:paraId="748B5D09" w14:textId="77777777" w:rsidR="00423C84" w:rsidRDefault="00A63813">
      <w:pPr>
        <w:pStyle w:val="FirstParagraph"/>
      </w:pPr>
      <w:r>
        <w:t>Safari - 15.1 (17612.2.9.1.20)</w:t>
      </w:r>
    </w:p>
    <w:p w14:paraId="217D18E2" w14:textId="77777777" w:rsidR="00423C84" w:rsidRDefault="00A63813">
      <w:pPr>
        <w:pStyle w:val="Heading3"/>
      </w:pPr>
      <w:bookmarkStart w:id="9" w:name="datetime"/>
      <w:bookmarkEnd w:id="8"/>
      <w:r>
        <w:t>Date/Time</w:t>
      </w:r>
    </w:p>
    <w:p w14:paraId="57305E42" w14:textId="77777777" w:rsidR="00423C84" w:rsidRDefault="00A63813">
      <w:pPr>
        <w:pStyle w:val="FirstParagraph"/>
      </w:pPr>
      <w:r>
        <w:t>Oct. 29th, 2021. ~10pm EST.</w:t>
      </w:r>
    </w:p>
    <w:p w14:paraId="759CE0BE" w14:textId="77777777" w:rsidR="00423C84" w:rsidRDefault="00A63813">
      <w:pPr>
        <w:pStyle w:val="Heading3"/>
      </w:pPr>
      <w:bookmarkStart w:id="10" w:name="autofill-settings"/>
      <w:bookmarkEnd w:id="9"/>
      <w:r>
        <w:t>Autofill Settings</w:t>
      </w:r>
    </w:p>
    <w:p w14:paraId="1E66BFE7" w14:textId="0BE1F084" w:rsidR="00423C84" w:rsidRDefault="005C5699">
      <w:pPr>
        <w:pStyle w:val="FirstParagraph"/>
      </w:pPr>
      <w:r>
        <w:rPr>
          <w:noProof/>
        </w:rPr>
        <w:drawing>
          <wp:inline distT="0" distB="0" distL="0" distR="0" wp14:anchorId="75D4BF6F" wp14:editId="2D870AD6">
            <wp:extent cx="5943600" cy="13716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CC387" w14:textId="77777777" w:rsidR="00423C84" w:rsidRDefault="00A63813">
      <w:pPr>
        <w:pStyle w:val="Heading1"/>
      </w:pPr>
      <w:bookmarkStart w:id="11" w:name="cognitive-walkthrough"/>
      <w:bookmarkEnd w:id="0"/>
      <w:bookmarkEnd w:id="6"/>
      <w:bookmarkEnd w:id="10"/>
      <w:r>
        <w:t>Cognitive Walkthrough</w:t>
      </w:r>
    </w:p>
    <w:p w14:paraId="3E45FE3D" w14:textId="77777777" w:rsidR="00423C84" w:rsidRDefault="00A63813">
      <w:pPr>
        <w:pStyle w:val="Heading2"/>
      </w:pPr>
      <w:bookmarkStart w:id="12" w:name="search-function"/>
      <w:r>
        <w:t>Search Function</w:t>
      </w:r>
    </w:p>
    <w:p w14:paraId="1E374F17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Load Home Page - aveloair.com</w:t>
      </w:r>
    </w:p>
    <w:p w14:paraId="4AE1F288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Type ‘Fort Collins’ in Depart Box and click the ‘Fort Collins’ Result</w:t>
      </w:r>
    </w:p>
    <w:p w14:paraId="592228B1" w14:textId="77777777" w:rsidR="00423C84" w:rsidRDefault="00A63813" w:rsidP="00A63813">
      <w:pPr>
        <w:pStyle w:val="Compact"/>
        <w:numPr>
          <w:ilvl w:val="1"/>
          <w:numId w:val="6"/>
        </w:numPr>
      </w:pPr>
      <w:r>
        <w:t>Yes, if they know why they’re visiting site.</w:t>
      </w:r>
    </w:p>
    <w:p w14:paraId="0E7FED9D" w14:textId="77777777" w:rsidR="00423C84" w:rsidRDefault="00A63813" w:rsidP="00A63813">
      <w:pPr>
        <w:pStyle w:val="Compact"/>
        <w:numPr>
          <w:ilvl w:val="1"/>
          <w:numId w:val="6"/>
        </w:numPr>
      </w:pPr>
      <w:r>
        <w:t>Yes, it’s in an obvious location.</w:t>
      </w:r>
    </w:p>
    <w:p w14:paraId="5CCB554F" w14:textId="77777777" w:rsidR="00423C84" w:rsidRDefault="00A63813" w:rsidP="00A63813">
      <w:pPr>
        <w:pStyle w:val="Compact"/>
        <w:numPr>
          <w:ilvl w:val="1"/>
          <w:numId w:val="6"/>
        </w:numPr>
      </w:pPr>
      <w:r>
        <w:t>Yes, if they have familiarity with sear</w:t>
      </w:r>
      <w:r>
        <w:t>ch by city functions.</w:t>
      </w:r>
    </w:p>
    <w:p w14:paraId="7F949728" w14:textId="77777777" w:rsidR="00423C84" w:rsidRDefault="00A63813" w:rsidP="00A63813">
      <w:pPr>
        <w:pStyle w:val="Compact"/>
        <w:numPr>
          <w:ilvl w:val="1"/>
          <w:numId w:val="6"/>
        </w:numPr>
      </w:pPr>
      <w:r>
        <w:t>Yes, the box will be filled.</w:t>
      </w:r>
    </w:p>
    <w:p w14:paraId="0277C31C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Type ‘Las Vegas’ in Arrive Box and click the ‘Las Vegas’ Result</w:t>
      </w:r>
    </w:p>
    <w:p w14:paraId="4784BA1A" w14:textId="77777777" w:rsidR="00423C84" w:rsidRDefault="00A63813" w:rsidP="00A63813">
      <w:pPr>
        <w:pStyle w:val="Compact"/>
        <w:numPr>
          <w:ilvl w:val="1"/>
          <w:numId w:val="7"/>
        </w:numPr>
      </w:pPr>
      <w:r>
        <w:t>Yes.</w:t>
      </w:r>
    </w:p>
    <w:p w14:paraId="49E44260" w14:textId="77777777" w:rsidR="00423C84" w:rsidRDefault="00A63813" w:rsidP="00A63813">
      <w:pPr>
        <w:pStyle w:val="Compact"/>
        <w:numPr>
          <w:ilvl w:val="1"/>
          <w:numId w:val="7"/>
        </w:numPr>
      </w:pPr>
      <w:r>
        <w:t>Yes.</w:t>
      </w:r>
    </w:p>
    <w:p w14:paraId="54D33FEE" w14:textId="77777777" w:rsidR="00423C84" w:rsidRDefault="00A63813" w:rsidP="00A63813">
      <w:pPr>
        <w:pStyle w:val="Compact"/>
        <w:numPr>
          <w:ilvl w:val="1"/>
          <w:numId w:val="7"/>
        </w:numPr>
      </w:pPr>
      <w:r>
        <w:t>Yes.</w:t>
      </w:r>
    </w:p>
    <w:p w14:paraId="47486C3F" w14:textId="77777777" w:rsidR="00423C84" w:rsidRDefault="00A63813" w:rsidP="00A63813">
      <w:pPr>
        <w:pStyle w:val="Compact"/>
        <w:numPr>
          <w:ilvl w:val="1"/>
          <w:numId w:val="7"/>
        </w:numPr>
      </w:pPr>
      <w:r>
        <w:t>Yes.</w:t>
      </w:r>
    </w:p>
    <w:p w14:paraId="406D7E1C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Select date range in Dates Box from 18th Dec to 22nd Dec and click ‘Apply’</w:t>
      </w:r>
    </w:p>
    <w:p w14:paraId="438BCE1D" w14:textId="77777777" w:rsidR="00423C84" w:rsidRDefault="00A63813" w:rsidP="00A63813">
      <w:pPr>
        <w:pStyle w:val="Compact"/>
        <w:numPr>
          <w:ilvl w:val="1"/>
          <w:numId w:val="8"/>
        </w:numPr>
      </w:pPr>
      <w:r>
        <w:t>Yes, this step involved selecting a desired da</w:t>
      </w:r>
      <w:r>
        <w:t>te range given a Round Trip, which is the preselected option.</w:t>
      </w:r>
    </w:p>
    <w:p w14:paraId="656F157C" w14:textId="77777777" w:rsidR="00423C84" w:rsidRDefault="00A63813" w:rsidP="00A63813">
      <w:pPr>
        <w:pStyle w:val="Compact"/>
        <w:numPr>
          <w:ilvl w:val="1"/>
          <w:numId w:val="8"/>
        </w:numPr>
      </w:pPr>
      <w:r>
        <w:t>Yes, if they’re looking for the next step, they’ll see it as further down the list of prerequisites for searching.</w:t>
      </w:r>
    </w:p>
    <w:p w14:paraId="719825EA" w14:textId="77777777" w:rsidR="00423C84" w:rsidRDefault="00A63813" w:rsidP="00A63813">
      <w:pPr>
        <w:pStyle w:val="Compact"/>
        <w:numPr>
          <w:ilvl w:val="1"/>
          <w:numId w:val="8"/>
        </w:numPr>
      </w:pPr>
      <w:r>
        <w:t>No, the act of selecting two dates can be confusing.</w:t>
      </w:r>
    </w:p>
    <w:p w14:paraId="74F3631D" w14:textId="77777777" w:rsidR="00423C84" w:rsidRDefault="00A63813" w:rsidP="00A63813">
      <w:pPr>
        <w:pStyle w:val="Compact"/>
        <w:numPr>
          <w:ilvl w:val="1"/>
          <w:numId w:val="8"/>
        </w:numPr>
      </w:pPr>
      <w:r>
        <w:t>Yes, progress is obvious a</w:t>
      </w:r>
      <w:r>
        <w:t>s the date range is filled afterwards.</w:t>
      </w:r>
    </w:p>
    <w:p w14:paraId="382E38F6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Make sure Customers equals one adult</w:t>
      </w:r>
    </w:p>
    <w:p w14:paraId="604BFEB8" w14:textId="77777777" w:rsidR="00423C84" w:rsidRDefault="00A63813" w:rsidP="00A63813">
      <w:pPr>
        <w:pStyle w:val="Compact"/>
        <w:numPr>
          <w:ilvl w:val="1"/>
          <w:numId w:val="9"/>
        </w:numPr>
      </w:pPr>
      <w:r>
        <w:t>Yes, they’ll know they need to change it if they don’t only have 1 adult flying.</w:t>
      </w:r>
    </w:p>
    <w:p w14:paraId="5E77D260" w14:textId="77777777" w:rsidR="00423C84" w:rsidRDefault="00A63813" w:rsidP="00A63813">
      <w:pPr>
        <w:pStyle w:val="Compact"/>
        <w:numPr>
          <w:ilvl w:val="1"/>
          <w:numId w:val="9"/>
        </w:numPr>
      </w:pPr>
      <w:r>
        <w:t>Yes, it’s obvious within the selections.</w:t>
      </w:r>
    </w:p>
    <w:p w14:paraId="35CE9E8B" w14:textId="77777777" w:rsidR="00423C84" w:rsidRDefault="00A63813" w:rsidP="00A63813">
      <w:pPr>
        <w:pStyle w:val="Compact"/>
        <w:numPr>
          <w:ilvl w:val="1"/>
          <w:numId w:val="9"/>
        </w:numPr>
      </w:pPr>
      <w:r>
        <w:t>Yes.</w:t>
      </w:r>
    </w:p>
    <w:p w14:paraId="52A50307" w14:textId="77777777" w:rsidR="00423C84" w:rsidRDefault="00A63813" w:rsidP="00A63813">
      <w:pPr>
        <w:pStyle w:val="Compact"/>
        <w:numPr>
          <w:ilvl w:val="1"/>
          <w:numId w:val="9"/>
        </w:numPr>
      </w:pPr>
      <w:r>
        <w:lastRenderedPageBreak/>
        <w:t>Yes, there’ll be a change if they make a change.</w:t>
      </w:r>
    </w:p>
    <w:p w14:paraId="1F71F6CA" w14:textId="77777777" w:rsidR="00423C84" w:rsidRDefault="00A63813" w:rsidP="00A63813">
      <w:pPr>
        <w:pStyle w:val="Compact"/>
        <w:numPr>
          <w:ilvl w:val="0"/>
          <w:numId w:val="5"/>
        </w:numPr>
      </w:pPr>
      <w:r>
        <w:rPr>
          <w:b/>
          <w:bCs/>
        </w:rPr>
        <w:t>Click Search</w:t>
      </w:r>
    </w:p>
    <w:p w14:paraId="721575A7" w14:textId="77777777" w:rsidR="00423C84" w:rsidRDefault="00A63813" w:rsidP="00A63813">
      <w:pPr>
        <w:pStyle w:val="Compact"/>
        <w:numPr>
          <w:ilvl w:val="1"/>
          <w:numId w:val="10"/>
        </w:numPr>
      </w:pPr>
      <w:r>
        <w:t>Yes. Assuming they’ve inspected the entire search box, they should realize that they should click search to send the query. Noting no new options become available.</w:t>
      </w:r>
    </w:p>
    <w:p w14:paraId="3C4F7271" w14:textId="77777777" w:rsidR="00423C84" w:rsidRDefault="00A63813" w:rsidP="00A63813">
      <w:pPr>
        <w:pStyle w:val="Compact"/>
        <w:numPr>
          <w:ilvl w:val="1"/>
          <w:numId w:val="10"/>
        </w:numPr>
      </w:pPr>
      <w:r>
        <w:t>Yes.</w:t>
      </w:r>
    </w:p>
    <w:p w14:paraId="4EE62CBF" w14:textId="77777777" w:rsidR="00423C84" w:rsidRDefault="00A63813" w:rsidP="00A63813">
      <w:pPr>
        <w:pStyle w:val="Compact"/>
        <w:numPr>
          <w:ilvl w:val="1"/>
          <w:numId w:val="10"/>
        </w:numPr>
      </w:pPr>
      <w:r>
        <w:t>Not necessarily, see #1.</w:t>
      </w:r>
    </w:p>
    <w:p w14:paraId="6F4F711A" w14:textId="77777777" w:rsidR="00423C84" w:rsidRDefault="00A63813" w:rsidP="00A63813">
      <w:pPr>
        <w:pStyle w:val="Compact"/>
        <w:numPr>
          <w:ilvl w:val="1"/>
          <w:numId w:val="10"/>
        </w:numPr>
      </w:pPr>
      <w:r>
        <w:t>Yes.</w:t>
      </w:r>
    </w:p>
    <w:p w14:paraId="55B2EADB" w14:textId="77777777" w:rsidR="00423C84" w:rsidRDefault="00A63813">
      <w:pPr>
        <w:pStyle w:val="Heading2"/>
      </w:pPr>
      <w:bookmarkStart w:id="13" w:name="flight-selection"/>
      <w:bookmarkEnd w:id="12"/>
      <w:r>
        <w:t>Flight Selection</w:t>
      </w:r>
    </w:p>
    <w:p w14:paraId="4BE8A980" w14:textId="77777777" w:rsidR="00423C84" w:rsidRDefault="00A63813" w:rsidP="00A63813">
      <w:pPr>
        <w:numPr>
          <w:ilvl w:val="0"/>
          <w:numId w:val="11"/>
        </w:numPr>
      </w:pPr>
      <w:r>
        <w:rPr>
          <w:b/>
          <w:bCs/>
        </w:rPr>
        <w:t>Click the Toggle Button for desired departing flight</w:t>
      </w:r>
    </w:p>
    <w:p w14:paraId="37BB7A74" w14:textId="77777777" w:rsidR="00423C84" w:rsidRDefault="00A63813" w:rsidP="00A63813">
      <w:pPr>
        <w:pStyle w:val="Compact"/>
        <w:numPr>
          <w:ilvl w:val="1"/>
          <w:numId w:val="12"/>
        </w:numPr>
      </w:pPr>
      <w:r>
        <w:t>Yes, but only after reading through other information on page. Not obvious.</w:t>
      </w:r>
    </w:p>
    <w:p w14:paraId="2E557DA6" w14:textId="77777777" w:rsidR="00423C84" w:rsidRDefault="00A63813" w:rsidP="00A63813">
      <w:pPr>
        <w:pStyle w:val="Compact"/>
        <w:numPr>
          <w:ilvl w:val="1"/>
          <w:numId w:val="12"/>
        </w:numPr>
      </w:pPr>
      <w:r>
        <w:t xml:space="preserve">No, the control is a section of the screen surrounding a toggle circle, but becomes obvious if you hover </w:t>
      </w:r>
      <w:r>
        <w:t>over that area.</w:t>
      </w:r>
    </w:p>
    <w:p w14:paraId="20C2040D" w14:textId="77777777" w:rsidR="00423C84" w:rsidRDefault="00A63813" w:rsidP="00A63813">
      <w:pPr>
        <w:pStyle w:val="Compact"/>
        <w:numPr>
          <w:ilvl w:val="1"/>
          <w:numId w:val="12"/>
        </w:numPr>
      </w:pPr>
      <w:r>
        <w:t>Yes, it just requires a single click in that area.</w:t>
      </w:r>
    </w:p>
    <w:p w14:paraId="4E2229C8" w14:textId="77777777" w:rsidR="00423C84" w:rsidRDefault="00A63813" w:rsidP="00A63813">
      <w:pPr>
        <w:pStyle w:val="Compact"/>
        <w:numPr>
          <w:ilvl w:val="1"/>
          <w:numId w:val="12"/>
        </w:numPr>
      </w:pPr>
      <w:r>
        <w:t>Yes, after click the UI makes the completion of that step obvious.</w:t>
      </w:r>
    </w:p>
    <w:p w14:paraId="0FA9CD4D" w14:textId="77777777" w:rsidR="00423C84" w:rsidRDefault="00A63813" w:rsidP="00A63813">
      <w:pPr>
        <w:numPr>
          <w:ilvl w:val="0"/>
          <w:numId w:val="11"/>
        </w:numPr>
      </w:pPr>
      <w:r>
        <w:rPr>
          <w:b/>
          <w:bCs/>
        </w:rPr>
        <w:t>Click the Toggle Button for desired returning flight</w:t>
      </w:r>
    </w:p>
    <w:p w14:paraId="0035CF2E" w14:textId="77777777" w:rsidR="00423C84" w:rsidRDefault="00A63813" w:rsidP="00A63813">
      <w:pPr>
        <w:pStyle w:val="Compact"/>
        <w:numPr>
          <w:ilvl w:val="1"/>
          <w:numId w:val="13"/>
        </w:numPr>
      </w:pPr>
      <w:r>
        <w:t>No, as the previous step doesn’t indicate what the following step wil</w:t>
      </w:r>
      <w:r>
        <w:t>l be.</w:t>
      </w:r>
    </w:p>
    <w:p w14:paraId="2B59C0C6" w14:textId="77777777" w:rsidR="00423C84" w:rsidRDefault="00A63813" w:rsidP="00A63813">
      <w:pPr>
        <w:pStyle w:val="Compact"/>
        <w:numPr>
          <w:ilvl w:val="1"/>
          <w:numId w:val="13"/>
        </w:numPr>
      </w:pPr>
      <w:r>
        <w:t>No, but they’ll have learned from the previous step.</w:t>
      </w:r>
    </w:p>
    <w:p w14:paraId="2D453417" w14:textId="77777777" w:rsidR="00423C84" w:rsidRDefault="00A63813" w:rsidP="00A63813">
      <w:pPr>
        <w:pStyle w:val="Compact"/>
        <w:numPr>
          <w:ilvl w:val="1"/>
          <w:numId w:val="13"/>
        </w:numPr>
      </w:pPr>
      <w:r>
        <w:t>Yes.</w:t>
      </w:r>
    </w:p>
    <w:p w14:paraId="52EC1525" w14:textId="77777777" w:rsidR="00423C84" w:rsidRDefault="00A63813" w:rsidP="00A63813">
      <w:pPr>
        <w:pStyle w:val="Compact"/>
        <w:numPr>
          <w:ilvl w:val="1"/>
          <w:numId w:val="13"/>
        </w:numPr>
      </w:pPr>
      <w:r>
        <w:t>No, after this step the screen automatically goes ahead, without acknowledging that progress was made.</w:t>
      </w:r>
    </w:p>
    <w:p w14:paraId="45F40E86" w14:textId="77777777" w:rsidR="00423C84" w:rsidRDefault="00A63813" w:rsidP="00A63813">
      <w:pPr>
        <w:numPr>
          <w:ilvl w:val="0"/>
          <w:numId w:val="11"/>
        </w:numPr>
      </w:pPr>
      <w:r>
        <w:rPr>
          <w:b/>
          <w:bCs/>
        </w:rPr>
        <w:t>Enter personal information into forum</w:t>
      </w:r>
    </w:p>
    <w:p w14:paraId="3EDDFB9A" w14:textId="77777777" w:rsidR="00423C84" w:rsidRDefault="00A63813" w:rsidP="00A63813">
      <w:pPr>
        <w:pStyle w:val="Compact"/>
        <w:numPr>
          <w:ilvl w:val="1"/>
          <w:numId w:val="14"/>
        </w:numPr>
      </w:pPr>
      <w:r>
        <w:t>Yes, it’s a typical forum confirming information.</w:t>
      </w:r>
    </w:p>
    <w:p w14:paraId="650A2360" w14:textId="77777777" w:rsidR="00423C84" w:rsidRDefault="00A63813" w:rsidP="00A63813">
      <w:pPr>
        <w:pStyle w:val="Compact"/>
        <w:numPr>
          <w:ilvl w:val="1"/>
          <w:numId w:val="14"/>
        </w:numPr>
      </w:pPr>
      <w:r>
        <w:t>Y</w:t>
      </w:r>
      <w:r>
        <w:t>es.</w:t>
      </w:r>
    </w:p>
    <w:p w14:paraId="50FC114F" w14:textId="77777777" w:rsidR="00423C84" w:rsidRDefault="00A63813" w:rsidP="00A63813">
      <w:pPr>
        <w:pStyle w:val="Compact"/>
        <w:numPr>
          <w:ilvl w:val="1"/>
          <w:numId w:val="14"/>
        </w:numPr>
      </w:pPr>
      <w:r>
        <w:t>Yes.</w:t>
      </w:r>
    </w:p>
    <w:p w14:paraId="7130F211" w14:textId="77777777" w:rsidR="00423C84" w:rsidRDefault="00A63813" w:rsidP="00A63813">
      <w:pPr>
        <w:pStyle w:val="Compact"/>
        <w:numPr>
          <w:ilvl w:val="1"/>
          <w:numId w:val="14"/>
        </w:numPr>
      </w:pPr>
      <w:r>
        <w:t>Yes.</w:t>
      </w:r>
    </w:p>
    <w:p w14:paraId="7DC3655E" w14:textId="77777777" w:rsidR="00423C84" w:rsidRDefault="00A63813" w:rsidP="00A63813">
      <w:pPr>
        <w:numPr>
          <w:ilvl w:val="0"/>
          <w:numId w:val="11"/>
        </w:numPr>
      </w:pPr>
      <w:r>
        <w:rPr>
          <w:b/>
          <w:bCs/>
        </w:rPr>
        <w:t>Click ‘Next’ Button</w:t>
      </w:r>
    </w:p>
    <w:p w14:paraId="4C14B644" w14:textId="77777777" w:rsidR="00423C84" w:rsidRDefault="00A63813" w:rsidP="00A63813">
      <w:pPr>
        <w:numPr>
          <w:ilvl w:val="1"/>
          <w:numId w:val="15"/>
        </w:numPr>
      </w:pPr>
      <w:r>
        <w:t>Yes, once they’ve entered all their information, next make sense.</w:t>
      </w:r>
    </w:p>
    <w:p w14:paraId="51A136ED" w14:textId="77777777" w:rsidR="00423C84" w:rsidRDefault="00A63813" w:rsidP="00A63813">
      <w:pPr>
        <w:numPr>
          <w:ilvl w:val="1"/>
          <w:numId w:val="15"/>
        </w:numPr>
      </w:pPr>
      <w:r>
        <w:t>Yes.</w:t>
      </w:r>
    </w:p>
    <w:p w14:paraId="30C51557" w14:textId="77777777" w:rsidR="00423C84" w:rsidRDefault="00A63813" w:rsidP="00A63813">
      <w:pPr>
        <w:numPr>
          <w:ilvl w:val="1"/>
          <w:numId w:val="15"/>
        </w:numPr>
      </w:pPr>
      <w:r>
        <w:t>Yes.</w:t>
      </w:r>
    </w:p>
    <w:p w14:paraId="13D06C05" w14:textId="77777777" w:rsidR="00423C84" w:rsidRDefault="00A63813" w:rsidP="00A63813">
      <w:pPr>
        <w:numPr>
          <w:ilvl w:val="1"/>
          <w:numId w:val="15"/>
        </w:numPr>
      </w:pPr>
      <w:r>
        <w:t>Yes.</w:t>
      </w:r>
    </w:p>
    <w:p w14:paraId="3DCCC53F" w14:textId="77777777" w:rsidR="00423C84" w:rsidRDefault="00A63813">
      <w:pPr>
        <w:pStyle w:val="Heading2"/>
      </w:pPr>
      <w:bookmarkStart w:id="14" w:name="seat-selection"/>
      <w:bookmarkEnd w:id="13"/>
      <w:r>
        <w:t>Seat Selection</w:t>
      </w:r>
    </w:p>
    <w:p w14:paraId="73B7DC06" w14:textId="77777777" w:rsidR="00423C84" w:rsidRDefault="00A63813" w:rsidP="00A63813">
      <w:pPr>
        <w:numPr>
          <w:ilvl w:val="0"/>
          <w:numId w:val="16"/>
        </w:numPr>
      </w:pPr>
      <w:r>
        <w:rPr>
          <w:b/>
          <w:bCs/>
        </w:rPr>
        <w:t>Select Seat Button for Depart</w:t>
      </w:r>
    </w:p>
    <w:p w14:paraId="6F80BFB9" w14:textId="77777777" w:rsidR="00423C84" w:rsidRDefault="00A63813" w:rsidP="00A63813">
      <w:pPr>
        <w:pStyle w:val="Compact"/>
        <w:numPr>
          <w:ilvl w:val="1"/>
          <w:numId w:val="17"/>
        </w:numPr>
      </w:pPr>
      <w:r>
        <w:t>Yes, if they slow down to read.</w:t>
      </w:r>
    </w:p>
    <w:p w14:paraId="39480BA0" w14:textId="77777777" w:rsidR="00423C84" w:rsidRDefault="00A63813" w:rsidP="00A63813">
      <w:pPr>
        <w:pStyle w:val="Compact"/>
        <w:numPr>
          <w:ilvl w:val="1"/>
          <w:numId w:val="17"/>
        </w:numPr>
      </w:pPr>
      <w:r>
        <w:t>Yes.</w:t>
      </w:r>
    </w:p>
    <w:p w14:paraId="1BF2D6DD" w14:textId="77777777" w:rsidR="00423C84" w:rsidRDefault="00A63813" w:rsidP="00A63813">
      <w:pPr>
        <w:pStyle w:val="Compact"/>
        <w:numPr>
          <w:ilvl w:val="1"/>
          <w:numId w:val="17"/>
        </w:numPr>
      </w:pPr>
      <w:r>
        <w:lastRenderedPageBreak/>
        <w:t>No, the button isn’t specific it only says “Select Seat,” without specifying what it’s for.</w:t>
      </w:r>
    </w:p>
    <w:p w14:paraId="4E2998AD" w14:textId="77777777" w:rsidR="00423C84" w:rsidRDefault="00A63813" w:rsidP="00A63813">
      <w:pPr>
        <w:pStyle w:val="Compact"/>
        <w:numPr>
          <w:ilvl w:val="1"/>
          <w:numId w:val="17"/>
        </w:numPr>
      </w:pPr>
      <w:r>
        <w:t>Yes.</w:t>
      </w:r>
    </w:p>
    <w:p w14:paraId="2CD30E20" w14:textId="77777777" w:rsidR="00423C84" w:rsidRDefault="00A63813" w:rsidP="00A63813">
      <w:pPr>
        <w:numPr>
          <w:ilvl w:val="0"/>
          <w:numId w:val="16"/>
        </w:numPr>
      </w:pPr>
      <w:r>
        <w:rPr>
          <w:b/>
          <w:bCs/>
        </w:rPr>
        <w:t>Select Box for Extra Leg Room</w:t>
      </w:r>
    </w:p>
    <w:p w14:paraId="37D19CF8" w14:textId="77777777" w:rsidR="00423C84" w:rsidRDefault="00A63813" w:rsidP="00A63813">
      <w:pPr>
        <w:pStyle w:val="Compact"/>
        <w:numPr>
          <w:ilvl w:val="1"/>
          <w:numId w:val="18"/>
        </w:numPr>
      </w:pPr>
      <w:r>
        <w:t>Yes, if they slow down enough to understand diagram.</w:t>
      </w:r>
    </w:p>
    <w:p w14:paraId="7F7FAA89" w14:textId="77777777" w:rsidR="00423C84" w:rsidRDefault="00A63813" w:rsidP="00A63813">
      <w:pPr>
        <w:pStyle w:val="Compact"/>
        <w:numPr>
          <w:ilvl w:val="1"/>
          <w:numId w:val="18"/>
        </w:numPr>
      </w:pPr>
      <w:r>
        <w:t>Yes, all options are very visible.</w:t>
      </w:r>
    </w:p>
    <w:p w14:paraId="5FBE3ECE" w14:textId="77777777" w:rsidR="00423C84" w:rsidRDefault="00A63813" w:rsidP="00A63813">
      <w:pPr>
        <w:pStyle w:val="Compact"/>
        <w:numPr>
          <w:ilvl w:val="1"/>
          <w:numId w:val="18"/>
        </w:numPr>
      </w:pPr>
      <w:r>
        <w:t xml:space="preserve">No, it isn’t obvious what’ll happen when </w:t>
      </w:r>
      <w:r>
        <w:t>clicking a control. After clicking, browser loads to top in ‘hard-to-get-back’ way.</w:t>
      </w:r>
    </w:p>
    <w:p w14:paraId="207C5A8D" w14:textId="77777777" w:rsidR="00423C84" w:rsidRDefault="00A63813" w:rsidP="00A63813">
      <w:pPr>
        <w:pStyle w:val="Compact"/>
        <w:numPr>
          <w:ilvl w:val="1"/>
          <w:numId w:val="18"/>
        </w:numPr>
      </w:pPr>
      <w:r>
        <w:t>Yes.</w:t>
      </w:r>
    </w:p>
    <w:p w14:paraId="5DAA9469" w14:textId="77777777" w:rsidR="00423C84" w:rsidRDefault="00A63813" w:rsidP="00A63813">
      <w:pPr>
        <w:numPr>
          <w:ilvl w:val="0"/>
          <w:numId w:val="16"/>
        </w:numPr>
      </w:pPr>
      <w:r>
        <w:rPr>
          <w:b/>
          <w:bCs/>
        </w:rPr>
        <w:t>Click Close</w:t>
      </w:r>
    </w:p>
    <w:p w14:paraId="740C5B08" w14:textId="77777777" w:rsidR="00423C84" w:rsidRDefault="00A63813" w:rsidP="00A63813">
      <w:pPr>
        <w:pStyle w:val="Compact"/>
        <w:numPr>
          <w:ilvl w:val="1"/>
          <w:numId w:val="19"/>
        </w:numPr>
      </w:pPr>
      <w:r>
        <w:t>No, they have to assume based on what they see.</w:t>
      </w:r>
    </w:p>
    <w:p w14:paraId="190D2869" w14:textId="77777777" w:rsidR="00423C84" w:rsidRDefault="00A63813" w:rsidP="00A63813">
      <w:pPr>
        <w:pStyle w:val="Compact"/>
        <w:numPr>
          <w:ilvl w:val="1"/>
          <w:numId w:val="19"/>
        </w:numPr>
      </w:pPr>
      <w:r>
        <w:t>Yes.</w:t>
      </w:r>
    </w:p>
    <w:p w14:paraId="28D40A34" w14:textId="77777777" w:rsidR="00423C84" w:rsidRDefault="00A63813" w:rsidP="00A63813">
      <w:pPr>
        <w:pStyle w:val="Compact"/>
        <w:numPr>
          <w:ilvl w:val="1"/>
          <w:numId w:val="19"/>
        </w:numPr>
      </w:pPr>
      <w:r>
        <w:t>No, the button for ‘Close’ doesn’t clearly indicate if the seat selection process is over.</w:t>
      </w:r>
    </w:p>
    <w:p w14:paraId="6998405C" w14:textId="77777777" w:rsidR="00423C84" w:rsidRDefault="00A63813" w:rsidP="00A63813">
      <w:pPr>
        <w:pStyle w:val="Compact"/>
        <w:numPr>
          <w:ilvl w:val="1"/>
          <w:numId w:val="19"/>
        </w:numPr>
      </w:pPr>
      <w:r>
        <w:t xml:space="preserve">Yes, there </w:t>
      </w:r>
      <w:r>
        <w:t>is visible progress, but that progress isn’t explained.</w:t>
      </w:r>
    </w:p>
    <w:p w14:paraId="10E9F09A" w14:textId="77777777" w:rsidR="00423C84" w:rsidRDefault="00A63813" w:rsidP="00A63813">
      <w:pPr>
        <w:numPr>
          <w:ilvl w:val="0"/>
          <w:numId w:val="16"/>
        </w:numPr>
      </w:pPr>
      <w:r>
        <w:rPr>
          <w:b/>
          <w:bCs/>
        </w:rPr>
        <w:t>Repeat process for Returning flight</w:t>
      </w:r>
    </w:p>
    <w:p w14:paraId="79BFFBFD" w14:textId="77777777" w:rsidR="00423C84" w:rsidRDefault="00A63813" w:rsidP="00A63813">
      <w:pPr>
        <w:pStyle w:val="Compact"/>
        <w:numPr>
          <w:ilvl w:val="1"/>
          <w:numId w:val="20"/>
        </w:numPr>
      </w:pPr>
      <w:r>
        <w:t>No, a passenger may assume they have selected their option for both flights. It is not clear they need to do so for their return flight as well.</w:t>
      </w:r>
    </w:p>
    <w:p w14:paraId="55331404" w14:textId="77777777" w:rsidR="00423C84" w:rsidRDefault="00A63813" w:rsidP="00A63813">
      <w:pPr>
        <w:pStyle w:val="Compact"/>
        <w:numPr>
          <w:ilvl w:val="1"/>
          <w:numId w:val="20"/>
        </w:numPr>
      </w:pPr>
      <w:r>
        <w:t>Yes.</w:t>
      </w:r>
    </w:p>
    <w:p w14:paraId="2393C814" w14:textId="77777777" w:rsidR="00423C84" w:rsidRDefault="00A63813" w:rsidP="00A63813">
      <w:pPr>
        <w:pStyle w:val="Compact"/>
        <w:numPr>
          <w:ilvl w:val="1"/>
          <w:numId w:val="20"/>
        </w:numPr>
      </w:pPr>
      <w:r>
        <w:t>Yes.</w:t>
      </w:r>
    </w:p>
    <w:p w14:paraId="776F6CF2" w14:textId="77777777" w:rsidR="00423C84" w:rsidRDefault="00A63813" w:rsidP="00A63813">
      <w:pPr>
        <w:pStyle w:val="Compact"/>
        <w:numPr>
          <w:ilvl w:val="1"/>
          <w:numId w:val="20"/>
        </w:numPr>
      </w:pPr>
      <w:r>
        <w:t>Yes.</w:t>
      </w:r>
    </w:p>
    <w:p w14:paraId="08B37D46" w14:textId="77777777" w:rsidR="00423C84" w:rsidRDefault="00A63813">
      <w:pPr>
        <w:pStyle w:val="Heading2"/>
      </w:pPr>
      <w:bookmarkStart w:id="15" w:name="bag-selection"/>
      <w:bookmarkEnd w:id="14"/>
      <w:r>
        <w:t xml:space="preserve">Bag </w:t>
      </w:r>
      <w:r>
        <w:t>Selection</w:t>
      </w:r>
    </w:p>
    <w:p w14:paraId="68D9958F" w14:textId="77777777" w:rsidR="00423C84" w:rsidRDefault="00A63813" w:rsidP="00A63813">
      <w:pPr>
        <w:numPr>
          <w:ilvl w:val="0"/>
          <w:numId w:val="21"/>
        </w:numPr>
      </w:pPr>
      <w:r>
        <w:rPr>
          <w:b/>
          <w:bCs/>
        </w:rPr>
        <w:t>Select ‘Review Selections’ Button for Checked Bag</w:t>
      </w:r>
    </w:p>
    <w:p w14:paraId="7E4B7273" w14:textId="77777777" w:rsidR="00423C84" w:rsidRDefault="00A63813" w:rsidP="00A63813">
      <w:pPr>
        <w:pStyle w:val="Compact"/>
        <w:numPr>
          <w:ilvl w:val="1"/>
          <w:numId w:val="22"/>
        </w:numPr>
      </w:pPr>
      <w:r>
        <w:t>No, the customer has to confirm the size of their bag and read the details to know if they can bring a carry-on, or if they have to do a checked bag.</w:t>
      </w:r>
    </w:p>
    <w:p w14:paraId="2F72AE5F" w14:textId="77777777" w:rsidR="00423C84" w:rsidRDefault="00A63813" w:rsidP="00A63813">
      <w:pPr>
        <w:pStyle w:val="Compact"/>
        <w:numPr>
          <w:ilvl w:val="1"/>
          <w:numId w:val="22"/>
        </w:numPr>
      </w:pPr>
      <w:r>
        <w:t>Yes.</w:t>
      </w:r>
    </w:p>
    <w:p w14:paraId="5D985172" w14:textId="77777777" w:rsidR="00423C84" w:rsidRDefault="00A63813" w:rsidP="00A63813">
      <w:pPr>
        <w:pStyle w:val="Compact"/>
        <w:numPr>
          <w:ilvl w:val="1"/>
          <w:numId w:val="22"/>
        </w:numPr>
      </w:pPr>
      <w:r>
        <w:t>No, ‘Review Selections’ implies that there are default selections, when there aren’t.</w:t>
      </w:r>
    </w:p>
    <w:p w14:paraId="37796193" w14:textId="77777777" w:rsidR="00423C84" w:rsidRDefault="00A63813" w:rsidP="00A63813">
      <w:pPr>
        <w:pStyle w:val="Compact"/>
        <w:numPr>
          <w:ilvl w:val="1"/>
          <w:numId w:val="22"/>
        </w:numPr>
      </w:pPr>
      <w:r>
        <w:t>No, the drop-do</w:t>
      </w:r>
      <w:r>
        <w:t>wn doesn’t really seem like proper progress.</w:t>
      </w:r>
    </w:p>
    <w:p w14:paraId="46A1121A" w14:textId="77777777" w:rsidR="00423C84" w:rsidRDefault="00A63813" w:rsidP="00A63813">
      <w:pPr>
        <w:numPr>
          <w:ilvl w:val="0"/>
          <w:numId w:val="21"/>
        </w:numPr>
      </w:pPr>
      <w:r>
        <w:rPr>
          <w:b/>
          <w:bCs/>
        </w:rPr>
        <w:t>Select Yes for First Bag on Depart</w:t>
      </w:r>
    </w:p>
    <w:p w14:paraId="2C405726" w14:textId="77777777" w:rsidR="00423C84" w:rsidRDefault="00A63813" w:rsidP="00A63813">
      <w:pPr>
        <w:pStyle w:val="Compact"/>
        <w:numPr>
          <w:ilvl w:val="1"/>
          <w:numId w:val="23"/>
        </w:numPr>
      </w:pPr>
      <w:r>
        <w:t>No, there’s several toggle boxes that need reading before selection.</w:t>
      </w:r>
    </w:p>
    <w:p w14:paraId="3B5C0F44" w14:textId="77777777" w:rsidR="00423C84" w:rsidRDefault="00A63813" w:rsidP="00A63813">
      <w:pPr>
        <w:pStyle w:val="Compact"/>
        <w:numPr>
          <w:ilvl w:val="1"/>
          <w:numId w:val="23"/>
        </w:numPr>
      </w:pPr>
      <w:r>
        <w:t>No, the control isn’t obvious.</w:t>
      </w:r>
    </w:p>
    <w:p w14:paraId="55C281F6" w14:textId="77777777" w:rsidR="00423C84" w:rsidRDefault="00A63813" w:rsidP="00A63813">
      <w:pPr>
        <w:pStyle w:val="Compact"/>
        <w:numPr>
          <w:ilvl w:val="1"/>
          <w:numId w:val="23"/>
        </w:numPr>
      </w:pPr>
      <w:r>
        <w:t>No, not until they look closely at the ‘yes’ and ‘no’ options.</w:t>
      </w:r>
    </w:p>
    <w:p w14:paraId="2200A78A" w14:textId="77777777" w:rsidR="00423C84" w:rsidRDefault="00A63813" w:rsidP="00A63813">
      <w:pPr>
        <w:pStyle w:val="Compact"/>
        <w:numPr>
          <w:ilvl w:val="1"/>
          <w:numId w:val="23"/>
        </w:numPr>
      </w:pPr>
      <w:r>
        <w:t xml:space="preserve">No, not in a </w:t>
      </w:r>
      <w:r>
        <w:t>meaningful way.</w:t>
      </w:r>
    </w:p>
    <w:p w14:paraId="0E282590" w14:textId="77777777" w:rsidR="00423C84" w:rsidRDefault="00A63813" w:rsidP="00A63813">
      <w:pPr>
        <w:numPr>
          <w:ilvl w:val="0"/>
          <w:numId w:val="21"/>
        </w:numPr>
      </w:pPr>
      <w:r>
        <w:rPr>
          <w:b/>
          <w:bCs/>
        </w:rPr>
        <w:t>Select Yes for Second Bag on Arrive</w:t>
      </w:r>
    </w:p>
    <w:p w14:paraId="3535C347" w14:textId="77777777" w:rsidR="00423C84" w:rsidRDefault="00A63813" w:rsidP="00A63813">
      <w:pPr>
        <w:pStyle w:val="Compact"/>
        <w:numPr>
          <w:ilvl w:val="1"/>
          <w:numId w:val="24"/>
        </w:numPr>
      </w:pPr>
      <w:r>
        <w:t>No.</w:t>
      </w:r>
    </w:p>
    <w:p w14:paraId="6A915CF2" w14:textId="77777777" w:rsidR="00423C84" w:rsidRDefault="00A63813" w:rsidP="00A63813">
      <w:pPr>
        <w:pStyle w:val="Compact"/>
        <w:numPr>
          <w:ilvl w:val="1"/>
          <w:numId w:val="24"/>
        </w:numPr>
      </w:pPr>
      <w:r>
        <w:t>No.</w:t>
      </w:r>
    </w:p>
    <w:p w14:paraId="65A7AE2B" w14:textId="77777777" w:rsidR="00423C84" w:rsidRDefault="00A63813" w:rsidP="00A63813">
      <w:pPr>
        <w:pStyle w:val="Compact"/>
        <w:numPr>
          <w:ilvl w:val="1"/>
          <w:numId w:val="24"/>
        </w:numPr>
      </w:pPr>
      <w:r>
        <w:lastRenderedPageBreak/>
        <w:t>No.</w:t>
      </w:r>
    </w:p>
    <w:p w14:paraId="6CD183EE" w14:textId="77777777" w:rsidR="00423C84" w:rsidRDefault="00A63813" w:rsidP="00A63813">
      <w:pPr>
        <w:pStyle w:val="Compact"/>
        <w:numPr>
          <w:ilvl w:val="1"/>
          <w:numId w:val="24"/>
        </w:numPr>
      </w:pPr>
      <w:r>
        <w:t>No.</w:t>
      </w:r>
    </w:p>
    <w:p w14:paraId="3CBF3946" w14:textId="77777777" w:rsidR="00423C84" w:rsidRDefault="00A63813" w:rsidP="00A63813">
      <w:pPr>
        <w:numPr>
          <w:ilvl w:val="0"/>
          <w:numId w:val="21"/>
        </w:numPr>
      </w:pPr>
      <w:r>
        <w:rPr>
          <w:b/>
          <w:bCs/>
        </w:rPr>
        <w:t>Click Confirm Selections (Unnecessary)</w:t>
      </w:r>
    </w:p>
    <w:p w14:paraId="0F04F6FE" w14:textId="77777777" w:rsidR="00423C84" w:rsidRDefault="00A63813" w:rsidP="00A63813">
      <w:pPr>
        <w:pStyle w:val="Compact"/>
        <w:numPr>
          <w:ilvl w:val="1"/>
          <w:numId w:val="25"/>
        </w:numPr>
      </w:pPr>
      <w:r>
        <w:t>No, it isn’t obvious.</w:t>
      </w:r>
    </w:p>
    <w:p w14:paraId="4C842977" w14:textId="77777777" w:rsidR="00423C84" w:rsidRDefault="00A63813" w:rsidP="00A63813">
      <w:pPr>
        <w:pStyle w:val="Compact"/>
        <w:numPr>
          <w:ilvl w:val="1"/>
          <w:numId w:val="25"/>
        </w:numPr>
      </w:pPr>
      <w:r>
        <w:t>No, they have to go back up to see it.</w:t>
      </w:r>
    </w:p>
    <w:p w14:paraId="0537A71B" w14:textId="77777777" w:rsidR="00423C84" w:rsidRDefault="00A63813" w:rsidP="00A63813">
      <w:pPr>
        <w:pStyle w:val="Compact"/>
        <w:numPr>
          <w:ilvl w:val="1"/>
          <w:numId w:val="25"/>
        </w:numPr>
      </w:pPr>
      <w:r>
        <w:t>Yes, the button ‘Confirm Selections’ makes sense.</w:t>
      </w:r>
    </w:p>
    <w:p w14:paraId="4312675D" w14:textId="77777777" w:rsidR="00423C84" w:rsidRDefault="00A63813" w:rsidP="00A63813">
      <w:pPr>
        <w:pStyle w:val="Compact"/>
        <w:numPr>
          <w:ilvl w:val="1"/>
          <w:numId w:val="25"/>
        </w:numPr>
      </w:pPr>
      <w:r>
        <w:t xml:space="preserve">No, the drop-down just shrinks. Under </w:t>
      </w:r>
      <w:r>
        <w:t>closer inspection, they’ll find the bag included on summary on right.</w:t>
      </w:r>
    </w:p>
    <w:p w14:paraId="3414293C" w14:textId="77777777" w:rsidR="00423C84" w:rsidRDefault="00A63813">
      <w:pPr>
        <w:pStyle w:val="Heading2"/>
      </w:pPr>
      <w:bookmarkStart w:id="16" w:name="priority-boarding-selection"/>
      <w:bookmarkEnd w:id="15"/>
      <w:r>
        <w:t>Priority Boarding Selection</w:t>
      </w:r>
    </w:p>
    <w:p w14:paraId="047EC375" w14:textId="77777777" w:rsidR="00423C84" w:rsidRDefault="00A63813" w:rsidP="00A63813">
      <w:pPr>
        <w:pStyle w:val="Compact"/>
        <w:numPr>
          <w:ilvl w:val="0"/>
          <w:numId w:val="26"/>
        </w:numPr>
      </w:pPr>
      <w:r>
        <w:rPr>
          <w:b/>
          <w:bCs/>
        </w:rPr>
        <w:t>Click Priority Boarding: Review Selection Button</w:t>
      </w:r>
    </w:p>
    <w:p w14:paraId="0E1D1F1F" w14:textId="77777777" w:rsidR="00423C84" w:rsidRDefault="00A63813" w:rsidP="00A63813">
      <w:pPr>
        <w:pStyle w:val="Compact"/>
        <w:numPr>
          <w:ilvl w:val="1"/>
          <w:numId w:val="27"/>
        </w:numPr>
      </w:pPr>
      <w:r>
        <w:t>Yes, as it’s next in line vertically.</w:t>
      </w:r>
    </w:p>
    <w:p w14:paraId="0E3FA3E8" w14:textId="77777777" w:rsidR="00423C84" w:rsidRDefault="00A63813" w:rsidP="00A63813">
      <w:pPr>
        <w:pStyle w:val="Compact"/>
        <w:numPr>
          <w:ilvl w:val="1"/>
          <w:numId w:val="27"/>
        </w:numPr>
      </w:pPr>
      <w:r>
        <w:t>Yes, button is visible.</w:t>
      </w:r>
    </w:p>
    <w:p w14:paraId="3A7FC53C" w14:textId="77777777" w:rsidR="00423C84" w:rsidRDefault="00A63813" w:rsidP="00A63813">
      <w:pPr>
        <w:pStyle w:val="Compact"/>
        <w:numPr>
          <w:ilvl w:val="1"/>
          <w:numId w:val="27"/>
        </w:numPr>
      </w:pPr>
      <w:r>
        <w:t>No, reviewing selections doesn’t make sense whe</w:t>
      </w:r>
      <w:r>
        <w:t>n a selection hasn’t been made.</w:t>
      </w:r>
    </w:p>
    <w:p w14:paraId="52BE735A" w14:textId="77777777" w:rsidR="00423C84" w:rsidRDefault="00A63813" w:rsidP="00A63813">
      <w:pPr>
        <w:pStyle w:val="Compact"/>
        <w:numPr>
          <w:ilvl w:val="1"/>
          <w:numId w:val="27"/>
        </w:numPr>
      </w:pPr>
      <w:r>
        <w:t>Yes, dropdown opens.</w:t>
      </w:r>
    </w:p>
    <w:p w14:paraId="6F5C1464" w14:textId="77777777" w:rsidR="00423C84" w:rsidRDefault="00A63813" w:rsidP="00A63813">
      <w:pPr>
        <w:pStyle w:val="Compact"/>
        <w:numPr>
          <w:ilvl w:val="0"/>
          <w:numId w:val="26"/>
        </w:numPr>
      </w:pPr>
      <w:r>
        <w:rPr>
          <w:b/>
          <w:bCs/>
        </w:rPr>
        <w:t>Click Yes Toggle Box for Depart</w:t>
      </w:r>
    </w:p>
    <w:p w14:paraId="3A873238" w14:textId="77777777" w:rsidR="00423C84" w:rsidRDefault="00A63813" w:rsidP="00A63813">
      <w:pPr>
        <w:pStyle w:val="Compact"/>
        <w:numPr>
          <w:ilvl w:val="1"/>
          <w:numId w:val="28"/>
        </w:numPr>
      </w:pPr>
      <w:r>
        <w:t>Yes.</w:t>
      </w:r>
    </w:p>
    <w:p w14:paraId="6F9E6BC7" w14:textId="77777777" w:rsidR="00423C84" w:rsidRDefault="00A63813" w:rsidP="00A63813">
      <w:pPr>
        <w:pStyle w:val="Compact"/>
        <w:numPr>
          <w:ilvl w:val="1"/>
          <w:numId w:val="28"/>
        </w:numPr>
      </w:pPr>
      <w:r>
        <w:t>No, it’s just toggle boxes that don’t have an indication that makes them look like controls.</w:t>
      </w:r>
    </w:p>
    <w:p w14:paraId="2B999E8A" w14:textId="77777777" w:rsidR="00423C84" w:rsidRDefault="00A63813" w:rsidP="00A63813">
      <w:pPr>
        <w:pStyle w:val="Compact"/>
        <w:numPr>
          <w:ilvl w:val="1"/>
          <w:numId w:val="28"/>
        </w:numPr>
      </w:pPr>
      <w:r>
        <w:t>No, It’s not obvious what that part of the screen will do.</w:t>
      </w:r>
    </w:p>
    <w:p w14:paraId="3F63E7AE" w14:textId="77777777" w:rsidR="00423C84" w:rsidRDefault="00A63813" w:rsidP="00A63813">
      <w:pPr>
        <w:pStyle w:val="Compact"/>
        <w:numPr>
          <w:ilvl w:val="1"/>
          <w:numId w:val="28"/>
        </w:numPr>
      </w:pPr>
      <w:r>
        <w:t>No, just a toggle box switched, except under closer inspection</w:t>
      </w:r>
    </w:p>
    <w:p w14:paraId="76BBC5FD" w14:textId="77777777" w:rsidR="00423C84" w:rsidRDefault="00A63813" w:rsidP="00A63813">
      <w:pPr>
        <w:pStyle w:val="Compact"/>
        <w:numPr>
          <w:ilvl w:val="0"/>
          <w:numId w:val="26"/>
        </w:numPr>
      </w:pPr>
      <w:r>
        <w:rPr>
          <w:b/>
          <w:bCs/>
        </w:rPr>
        <w:t>Click Yes Toggle Box for Return</w:t>
      </w:r>
    </w:p>
    <w:p w14:paraId="1CA77B91" w14:textId="77777777" w:rsidR="00423C84" w:rsidRDefault="00A63813" w:rsidP="00A63813">
      <w:pPr>
        <w:pStyle w:val="Compact"/>
        <w:numPr>
          <w:ilvl w:val="1"/>
          <w:numId w:val="29"/>
        </w:numPr>
      </w:pPr>
      <w:r>
        <w:t>Yes.</w:t>
      </w:r>
    </w:p>
    <w:p w14:paraId="603C1881" w14:textId="77777777" w:rsidR="00423C84" w:rsidRDefault="00A63813" w:rsidP="00A63813">
      <w:pPr>
        <w:pStyle w:val="Compact"/>
        <w:numPr>
          <w:ilvl w:val="1"/>
          <w:numId w:val="29"/>
        </w:numPr>
      </w:pPr>
      <w:r>
        <w:t>No.</w:t>
      </w:r>
    </w:p>
    <w:p w14:paraId="7C84FADB" w14:textId="77777777" w:rsidR="00423C84" w:rsidRDefault="00A63813" w:rsidP="00A63813">
      <w:pPr>
        <w:pStyle w:val="Compact"/>
        <w:numPr>
          <w:ilvl w:val="1"/>
          <w:numId w:val="29"/>
        </w:numPr>
      </w:pPr>
      <w:r>
        <w:t>No.</w:t>
      </w:r>
    </w:p>
    <w:p w14:paraId="14989647" w14:textId="77777777" w:rsidR="00423C84" w:rsidRDefault="00A63813" w:rsidP="00A63813">
      <w:pPr>
        <w:pStyle w:val="Compact"/>
        <w:numPr>
          <w:ilvl w:val="1"/>
          <w:numId w:val="29"/>
        </w:numPr>
      </w:pPr>
      <w:r>
        <w:t>No.</w:t>
      </w:r>
    </w:p>
    <w:p w14:paraId="3CC9D8DE" w14:textId="77777777" w:rsidR="00423C84" w:rsidRDefault="00A63813" w:rsidP="00A63813">
      <w:pPr>
        <w:pStyle w:val="Compact"/>
        <w:numPr>
          <w:ilvl w:val="0"/>
          <w:numId w:val="26"/>
        </w:numPr>
      </w:pPr>
      <w:r>
        <w:rPr>
          <w:b/>
          <w:bCs/>
        </w:rPr>
        <w:t>Click Confirm Selections (Unnecessary)</w:t>
      </w:r>
    </w:p>
    <w:p w14:paraId="26918388" w14:textId="77777777" w:rsidR="00423C84" w:rsidRDefault="00A63813" w:rsidP="00A63813">
      <w:pPr>
        <w:pStyle w:val="Compact"/>
        <w:numPr>
          <w:ilvl w:val="1"/>
          <w:numId w:val="30"/>
        </w:numPr>
      </w:pPr>
      <w:r>
        <w:t>No.</w:t>
      </w:r>
    </w:p>
    <w:p w14:paraId="376FCBCD" w14:textId="77777777" w:rsidR="00423C84" w:rsidRDefault="00A63813" w:rsidP="00A63813">
      <w:pPr>
        <w:pStyle w:val="Compact"/>
        <w:numPr>
          <w:ilvl w:val="1"/>
          <w:numId w:val="30"/>
        </w:numPr>
      </w:pPr>
      <w:r>
        <w:t>No.</w:t>
      </w:r>
    </w:p>
    <w:p w14:paraId="56EA57AE" w14:textId="77777777" w:rsidR="00423C84" w:rsidRDefault="00A63813" w:rsidP="00A63813">
      <w:pPr>
        <w:pStyle w:val="Compact"/>
        <w:numPr>
          <w:ilvl w:val="1"/>
          <w:numId w:val="30"/>
        </w:numPr>
      </w:pPr>
      <w:r>
        <w:t>Yes.</w:t>
      </w:r>
    </w:p>
    <w:p w14:paraId="773290BD" w14:textId="77777777" w:rsidR="00423C84" w:rsidRDefault="00A63813" w:rsidP="00A63813">
      <w:pPr>
        <w:pStyle w:val="Compact"/>
        <w:numPr>
          <w:ilvl w:val="1"/>
          <w:numId w:val="30"/>
        </w:numPr>
      </w:pPr>
      <w:r>
        <w:t>No.</w:t>
      </w:r>
    </w:p>
    <w:p w14:paraId="69E79D64" w14:textId="77777777" w:rsidR="00423C84" w:rsidRDefault="00A63813">
      <w:pPr>
        <w:pStyle w:val="Heading2"/>
      </w:pPr>
      <w:bookmarkStart w:id="17" w:name="confirmation"/>
      <w:bookmarkEnd w:id="16"/>
      <w:r>
        <w:t>Confirmation</w:t>
      </w:r>
    </w:p>
    <w:p w14:paraId="758DF38B" w14:textId="77777777" w:rsidR="00423C84" w:rsidRDefault="00A63813" w:rsidP="00A63813">
      <w:pPr>
        <w:numPr>
          <w:ilvl w:val="0"/>
          <w:numId w:val="31"/>
        </w:numPr>
      </w:pPr>
      <w:r>
        <w:rPr>
          <w:b/>
          <w:bCs/>
        </w:rPr>
        <w:t>Click ‘Next’ Button</w:t>
      </w:r>
    </w:p>
    <w:p w14:paraId="61C5231D" w14:textId="77777777" w:rsidR="00423C84" w:rsidRDefault="00A63813" w:rsidP="00A63813">
      <w:pPr>
        <w:pStyle w:val="Compact"/>
        <w:numPr>
          <w:ilvl w:val="1"/>
          <w:numId w:val="32"/>
        </w:numPr>
      </w:pPr>
      <w:r>
        <w:t>No, they still need to review to figure out what the site’s defaults were.</w:t>
      </w:r>
    </w:p>
    <w:p w14:paraId="62E1070B" w14:textId="77777777" w:rsidR="00423C84" w:rsidRDefault="00A63813" w:rsidP="00A63813">
      <w:pPr>
        <w:pStyle w:val="Compact"/>
        <w:numPr>
          <w:ilvl w:val="1"/>
          <w:numId w:val="32"/>
        </w:numPr>
      </w:pPr>
      <w:r>
        <w:t>Yes, it’s obvious and visible.</w:t>
      </w:r>
    </w:p>
    <w:p w14:paraId="6DD82655" w14:textId="77777777" w:rsidR="00423C84" w:rsidRDefault="00A63813" w:rsidP="00A63813">
      <w:pPr>
        <w:pStyle w:val="Compact"/>
        <w:numPr>
          <w:ilvl w:val="1"/>
          <w:numId w:val="32"/>
        </w:numPr>
      </w:pPr>
      <w:r>
        <w:t>Yes, the site will pretty obviously move forward if n</w:t>
      </w:r>
      <w:r>
        <w:t>ext is pressed.</w:t>
      </w:r>
    </w:p>
    <w:p w14:paraId="184375F4" w14:textId="77777777" w:rsidR="00423C84" w:rsidRDefault="00A63813" w:rsidP="00A63813">
      <w:pPr>
        <w:pStyle w:val="Compact"/>
        <w:numPr>
          <w:ilvl w:val="1"/>
          <w:numId w:val="32"/>
        </w:numPr>
      </w:pPr>
      <w:r>
        <w:t>Yes, as it goes to the next page.</w:t>
      </w:r>
    </w:p>
    <w:p w14:paraId="6F10DAD8" w14:textId="77777777" w:rsidR="00423C84" w:rsidRDefault="00A63813" w:rsidP="00A63813">
      <w:pPr>
        <w:numPr>
          <w:ilvl w:val="0"/>
          <w:numId w:val="31"/>
        </w:numPr>
      </w:pPr>
      <w:r>
        <w:rPr>
          <w:b/>
          <w:bCs/>
        </w:rPr>
        <w:t>Review Terms and Conditions</w:t>
      </w:r>
    </w:p>
    <w:p w14:paraId="74A87C10" w14:textId="77777777" w:rsidR="00423C84" w:rsidRDefault="00A63813" w:rsidP="00A63813">
      <w:pPr>
        <w:pStyle w:val="Compact"/>
        <w:numPr>
          <w:ilvl w:val="1"/>
          <w:numId w:val="33"/>
        </w:numPr>
      </w:pPr>
      <w:r>
        <w:lastRenderedPageBreak/>
        <w:t>No, the User isn’t told to read the terms.</w:t>
      </w:r>
    </w:p>
    <w:p w14:paraId="7EAC6BB8" w14:textId="77777777" w:rsidR="00423C84" w:rsidRDefault="00A63813" w:rsidP="00A63813">
      <w:pPr>
        <w:pStyle w:val="Compact"/>
        <w:numPr>
          <w:ilvl w:val="1"/>
          <w:numId w:val="33"/>
        </w:numPr>
      </w:pPr>
      <w:r>
        <w:t>No, it’s hard to view the terms.</w:t>
      </w:r>
    </w:p>
    <w:p w14:paraId="37AD6010" w14:textId="77777777" w:rsidR="00423C84" w:rsidRDefault="00A63813" w:rsidP="00A63813">
      <w:pPr>
        <w:pStyle w:val="Compact"/>
        <w:numPr>
          <w:ilvl w:val="1"/>
          <w:numId w:val="33"/>
        </w:numPr>
      </w:pPr>
      <w:r>
        <w:t>No, it’s hard to figure out what’s going on.</w:t>
      </w:r>
    </w:p>
    <w:p w14:paraId="114B2726" w14:textId="77777777" w:rsidR="00423C84" w:rsidRDefault="00A63813" w:rsidP="00A63813">
      <w:pPr>
        <w:pStyle w:val="Compact"/>
        <w:numPr>
          <w:ilvl w:val="1"/>
          <w:numId w:val="33"/>
        </w:numPr>
      </w:pPr>
      <w:r>
        <w:t>No, it doesn’t feel like it matters to read them.</w:t>
      </w:r>
    </w:p>
    <w:p w14:paraId="0B298E69" w14:textId="77777777" w:rsidR="00423C84" w:rsidRDefault="00A63813" w:rsidP="00A63813">
      <w:pPr>
        <w:numPr>
          <w:ilvl w:val="0"/>
          <w:numId w:val="31"/>
        </w:numPr>
      </w:pPr>
      <w:r>
        <w:rPr>
          <w:b/>
          <w:bCs/>
        </w:rPr>
        <w:t>Click toggle box for Agree</w:t>
      </w:r>
    </w:p>
    <w:p w14:paraId="54490F0F" w14:textId="77777777" w:rsidR="00423C84" w:rsidRDefault="00A63813" w:rsidP="00A63813">
      <w:pPr>
        <w:pStyle w:val="Compact"/>
        <w:numPr>
          <w:ilvl w:val="1"/>
          <w:numId w:val="34"/>
        </w:numPr>
      </w:pPr>
      <w:r>
        <w:t>Yes.</w:t>
      </w:r>
    </w:p>
    <w:p w14:paraId="11D3A624" w14:textId="77777777" w:rsidR="00423C84" w:rsidRDefault="00A63813" w:rsidP="00A63813">
      <w:pPr>
        <w:pStyle w:val="Compact"/>
        <w:numPr>
          <w:ilvl w:val="1"/>
          <w:numId w:val="34"/>
        </w:numPr>
      </w:pPr>
      <w:r>
        <w:t>Yes.</w:t>
      </w:r>
    </w:p>
    <w:p w14:paraId="7F9977EF" w14:textId="77777777" w:rsidR="00423C84" w:rsidRDefault="00A63813" w:rsidP="00A63813">
      <w:pPr>
        <w:pStyle w:val="Compact"/>
        <w:numPr>
          <w:ilvl w:val="1"/>
          <w:numId w:val="34"/>
        </w:numPr>
      </w:pPr>
      <w:r>
        <w:t>No, it doesn’t seem like enough to confirm agreement.</w:t>
      </w:r>
    </w:p>
    <w:p w14:paraId="3D9B0941" w14:textId="77777777" w:rsidR="00423C84" w:rsidRDefault="00A63813" w:rsidP="00A63813">
      <w:pPr>
        <w:pStyle w:val="Compact"/>
        <w:numPr>
          <w:ilvl w:val="1"/>
          <w:numId w:val="34"/>
        </w:numPr>
      </w:pPr>
      <w:r>
        <w:t>No, a toggle-box just toggles it and doesn’t make the ‘Next’ button seem more available than before.</w:t>
      </w:r>
    </w:p>
    <w:p w14:paraId="7FBEDF25" w14:textId="77777777" w:rsidR="00423C84" w:rsidRDefault="00A63813" w:rsidP="00A63813">
      <w:pPr>
        <w:numPr>
          <w:ilvl w:val="0"/>
          <w:numId w:val="31"/>
        </w:numPr>
      </w:pPr>
      <w:r>
        <w:rPr>
          <w:b/>
          <w:bCs/>
        </w:rPr>
        <w:t>Click Next</w:t>
      </w:r>
    </w:p>
    <w:p w14:paraId="58839B28" w14:textId="77777777" w:rsidR="00423C84" w:rsidRDefault="00A63813" w:rsidP="00A63813">
      <w:pPr>
        <w:pStyle w:val="Compact"/>
        <w:numPr>
          <w:ilvl w:val="1"/>
          <w:numId w:val="35"/>
        </w:numPr>
      </w:pPr>
      <w:r>
        <w:t>No,</w:t>
      </w:r>
      <w:r>
        <w:t xml:space="preserve"> this control is available at the load of the page, but isn’t available initially, so it’s hard to know when it’ll be available.</w:t>
      </w:r>
    </w:p>
    <w:p w14:paraId="4BE42C2A" w14:textId="77777777" w:rsidR="00423C84" w:rsidRDefault="00A63813" w:rsidP="00A63813">
      <w:pPr>
        <w:pStyle w:val="Compact"/>
        <w:numPr>
          <w:ilvl w:val="1"/>
          <w:numId w:val="35"/>
        </w:numPr>
      </w:pPr>
      <w:r>
        <w:t>Yes, it’s easily visible.</w:t>
      </w:r>
    </w:p>
    <w:p w14:paraId="0B7F30E9" w14:textId="77777777" w:rsidR="00423C84" w:rsidRDefault="00A63813" w:rsidP="00A63813">
      <w:pPr>
        <w:pStyle w:val="Compact"/>
        <w:numPr>
          <w:ilvl w:val="1"/>
          <w:numId w:val="35"/>
        </w:numPr>
      </w:pPr>
      <w:r>
        <w:t>Yes, the control makes sense.</w:t>
      </w:r>
    </w:p>
    <w:p w14:paraId="29841278" w14:textId="77777777" w:rsidR="00423C84" w:rsidRDefault="00A63813" w:rsidP="00A63813">
      <w:pPr>
        <w:pStyle w:val="Compact"/>
        <w:numPr>
          <w:ilvl w:val="1"/>
          <w:numId w:val="35"/>
        </w:numPr>
      </w:pPr>
      <w:r>
        <w:t>Yes, pressing ‘Next’ loads the next section.</w:t>
      </w:r>
    </w:p>
    <w:p w14:paraId="4AC5456F" w14:textId="77777777" w:rsidR="00423C84" w:rsidRDefault="00A63813">
      <w:pPr>
        <w:pStyle w:val="Heading2"/>
      </w:pPr>
      <w:bookmarkStart w:id="18" w:name="payment-information"/>
      <w:bookmarkEnd w:id="17"/>
      <w:r>
        <w:t>Payment Information</w:t>
      </w:r>
    </w:p>
    <w:p w14:paraId="0D0583E0" w14:textId="77777777" w:rsidR="00423C84" w:rsidRDefault="00A63813" w:rsidP="00A63813">
      <w:pPr>
        <w:pStyle w:val="Compact"/>
        <w:numPr>
          <w:ilvl w:val="0"/>
          <w:numId w:val="36"/>
        </w:numPr>
      </w:pPr>
      <w:r>
        <w:rPr>
          <w:b/>
          <w:bCs/>
        </w:rPr>
        <w:t xml:space="preserve">Enter </w:t>
      </w:r>
      <w:r>
        <w:rPr>
          <w:b/>
          <w:bCs/>
        </w:rPr>
        <w:t>payment information into Forum</w:t>
      </w:r>
    </w:p>
    <w:p w14:paraId="27A0E5F8" w14:textId="77777777" w:rsidR="00423C84" w:rsidRDefault="00A63813" w:rsidP="00A63813">
      <w:pPr>
        <w:pStyle w:val="Compact"/>
        <w:numPr>
          <w:ilvl w:val="1"/>
          <w:numId w:val="37"/>
        </w:numPr>
      </w:pPr>
      <w:r>
        <w:t>Yes. Strong similarity to other payment sites.</w:t>
      </w:r>
    </w:p>
    <w:p w14:paraId="62A31A68" w14:textId="77777777" w:rsidR="00423C84" w:rsidRDefault="00A63813" w:rsidP="00A63813">
      <w:pPr>
        <w:pStyle w:val="Compact"/>
        <w:numPr>
          <w:ilvl w:val="1"/>
          <w:numId w:val="37"/>
        </w:numPr>
      </w:pPr>
      <w:r>
        <w:t>Yes.</w:t>
      </w:r>
    </w:p>
    <w:p w14:paraId="2638F448" w14:textId="77777777" w:rsidR="00423C84" w:rsidRDefault="00A63813" w:rsidP="00A63813">
      <w:pPr>
        <w:pStyle w:val="Compact"/>
        <w:numPr>
          <w:ilvl w:val="1"/>
          <w:numId w:val="37"/>
        </w:numPr>
      </w:pPr>
      <w:r>
        <w:t>Yes.</w:t>
      </w:r>
    </w:p>
    <w:p w14:paraId="7200223B" w14:textId="77777777" w:rsidR="00423C84" w:rsidRDefault="00A63813" w:rsidP="00A63813">
      <w:pPr>
        <w:pStyle w:val="Compact"/>
        <w:numPr>
          <w:ilvl w:val="1"/>
          <w:numId w:val="37"/>
        </w:numPr>
      </w:pPr>
      <w:r>
        <w:t xml:space="preserve">No, as the entering of information does not cause anything to be highlighted. However, the bar near top of screen displays progress. Something only noticed </w:t>
      </w:r>
      <w:r>
        <w:rPr>
          <w:i/>
          <w:iCs/>
        </w:rPr>
        <w:t xml:space="preserve">here </w:t>
      </w:r>
      <w:r>
        <w:t>in-prog</w:t>
      </w:r>
      <w:r>
        <w:t>ress.</w:t>
      </w:r>
    </w:p>
    <w:p w14:paraId="0A2E147E" w14:textId="77777777" w:rsidR="00423C84" w:rsidRDefault="00A63813" w:rsidP="00A63813">
      <w:pPr>
        <w:pStyle w:val="Compact"/>
        <w:numPr>
          <w:ilvl w:val="0"/>
          <w:numId w:val="36"/>
        </w:numPr>
      </w:pPr>
      <w:r>
        <w:rPr>
          <w:b/>
          <w:bCs/>
        </w:rPr>
        <w:t>Click ‘Purchase’ Button</w:t>
      </w:r>
    </w:p>
    <w:p w14:paraId="24D4DE59" w14:textId="77777777" w:rsidR="00423C84" w:rsidRDefault="00A63813" w:rsidP="00A63813">
      <w:pPr>
        <w:pStyle w:val="Compact"/>
        <w:numPr>
          <w:ilvl w:val="1"/>
          <w:numId w:val="38"/>
        </w:numPr>
      </w:pPr>
      <w:r>
        <w:t>Yes, they’ll click Purchase after they’ve confirmed their details.</w:t>
      </w:r>
    </w:p>
    <w:p w14:paraId="1562B521" w14:textId="77777777" w:rsidR="00423C84" w:rsidRDefault="00A63813" w:rsidP="00A63813">
      <w:pPr>
        <w:pStyle w:val="Compact"/>
        <w:numPr>
          <w:ilvl w:val="1"/>
          <w:numId w:val="38"/>
        </w:numPr>
      </w:pPr>
      <w:r>
        <w:t>Yes, it’s the brightest button on the page, located on right side where it’s placed naturally.</w:t>
      </w:r>
    </w:p>
    <w:p w14:paraId="06CB80B1" w14:textId="77777777" w:rsidR="00423C84" w:rsidRDefault="00A63813" w:rsidP="00A63813">
      <w:pPr>
        <w:pStyle w:val="Compact"/>
        <w:numPr>
          <w:ilvl w:val="1"/>
          <w:numId w:val="38"/>
        </w:numPr>
      </w:pPr>
      <w:r>
        <w:t>Yes, assuming button finishes entire transaction. Untested.</w:t>
      </w:r>
    </w:p>
    <w:p w14:paraId="4814C7A3" w14:textId="77777777" w:rsidR="00423C84" w:rsidRDefault="00A63813" w:rsidP="00A63813">
      <w:pPr>
        <w:pStyle w:val="Compact"/>
        <w:numPr>
          <w:ilvl w:val="1"/>
          <w:numId w:val="38"/>
        </w:numPr>
      </w:pPr>
      <w:r>
        <w:t>Yes,</w:t>
      </w:r>
      <w:r>
        <w:t xml:space="preserve"> assuming above. Untested.</w:t>
      </w:r>
    </w:p>
    <w:p w14:paraId="603BA10A" w14:textId="77777777" w:rsidR="00423C84" w:rsidRDefault="00A63813">
      <w:pPr>
        <w:pStyle w:val="Heading2"/>
      </w:pPr>
      <w:bookmarkStart w:id="19" w:name="X199585adcbded62e2ba2f8bec64b6552dd23087"/>
      <w:bookmarkEnd w:id="18"/>
      <w:r>
        <w:t>Bugs &amp; Minor Flaws Found during Walkthrough</w:t>
      </w:r>
    </w:p>
    <w:p w14:paraId="6A9DDAE4" w14:textId="77777777" w:rsidR="00423C84" w:rsidRDefault="00A63813" w:rsidP="00A63813">
      <w:pPr>
        <w:pStyle w:val="Compact"/>
        <w:numPr>
          <w:ilvl w:val="0"/>
          <w:numId w:val="39"/>
        </w:numPr>
      </w:pPr>
      <w:r>
        <w:t>After some time away from ‘Terms and Conditions’ page, an Error shows “Session expired, please reload page”.</w:t>
      </w:r>
    </w:p>
    <w:p w14:paraId="44E34A00" w14:textId="77777777" w:rsidR="00423C84" w:rsidRDefault="00A63813" w:rsidP="00A63813">
      <w:pPr>
        <w:pStyle w:val="Compact"/>
        <w:numPr>
          <w:ilvl w:val="1"/>
          <w:numId w:val="40"/>
        </w:numPr>
      </w:pPr>
      <w:r>
        <w:t>Reloading page doesn’t resolve error.</w:t>
      </w:r>
    </w:p>
    <w:p w14:paraId="5E9AAE6D" w14:textId="77777777" w:rsidR="00423C84" w:rsidRDefault="00A63813" w:rsidP="00A63813">
      <w:pPr>
        <w:pStyle w:val="Compact"/>
        <w:numPr>
          <w:ilvl w:val="1"/>
          <w:numId w:val="40"/>
        </w:numPr>
      </w:pPr>
      <w:r>
        <w:t>Going to previous page doesn’t resolve error.</w:t>
      </w:r>
    </w:p>
    <w:p w14:paraId="6F226FED" w14:textId="77777777" w:rsidR="00423C84" w:rsidRDefault="00A63813" w:rsidP="00A63813">
      <w:pPr>
        <w:pStyle w:val="Compact"/>
        <w:numPr>
          <w:ilvl w:val="1"/>
          <w:numId w:val="40"/>
        </w:numPr>
      </w:pPr>
      <w:r>
        <w:t xml:space="preserve">Going back to home page resolves error, but </w:t>
      </w:r>
      <w:r>
        <w:rPr>
          <w:i/>
          <w:iCs/>
        </w:rPr>
        <w:t>loses all flight selection progress</w:t>
      </w:r>
    </w:p>
    <w:p w14:paraId="172CB942" w14:textId="77777777" w:rsidR="00423C84" w:rsidRDefault="00A63813" w:rsidP="00A63813">
      <w:pPr>
        <w:pStyle w:val="Compact"/>
        <w:numPr>
          <w:ilvl w:val="0"/>
          <w:numId w:val="39"/>
        </w:numPr>
      </w:pPr>
      <w:r>
        <w:t>Safari’s Password Manager automatically inserts ‘Debit / Credit Card Number’ and ‘Expiration Date’, but fails to complete ‘Name (A</w:t>
      </w:r>
      <w:r>
        <w:t>s On Card)’</w:t>
      </w:r>
    </w:p>
    <w:p w14:paraId="29CBCAA8" w14:textId="77777777" w:rsidR="00423C84" w:rsidRDefault="00A63813" w:rsidP="00A63813">
      <w:pPr>
        <w:pStyle w:val="Compact"/>
        <w:numPr>
          <w:ilvl w:val="0"/>
          <w:numId w:val="39"/>
        </w:numPr>
      </w:pPr>
      <w:r>
        <w:lastRenderedPageBreak/>
        <w:t>Making a change in the ‘Seat Selection’ menu causes the browser to load from the top, resulting in the User losing their place.</w:t>
      </w:r>
    </w:p>
    <w:p w14:paraId="0A2A52EB" w14:textId="77777777" w:rsidR="00423C84" w:rsidRDefault="00A63813">
      <w:pPr>
        <w:pStyle w:val="Heading1"/>
      </w:pPr>
      <w:bookmarkStart w:id="20" w:name="walkthrough-summary"/>
      <w:bookmarkEnd w:id="11"/>
      <w:bookmarkEnd w:id="19"/>
      <w:r>
        <w:t>Walkthrough Summary</w:t>
      </w:r>
    </w:p>
    <w:p w14:paraId="14BBCA94" w14:textId="77777777" w:rsidR="00423C84" w:rsidRDefault="00A63813">
      <w:pPr>
        <w:pStyle w:val="FirstParagraph"/>
      </w:pPr>
      <w:r>
        <w:t>Aveloair.com’s interface is bright and simple, yet has some steps that felt out-of-place. Shared</w:t>
      </w:r>
      <w:r>
        <w:t xml:space="preserve"> below are conclusions based from the above Cognitive Walkthrough, judged with the following design principles in mind:</w:t>
      </w:r>
    </w:p>
    <w:p w14:paraId="03575501" w14:textId="77777777" w:rsidR="00423C84" w:rsidRDefault="00A63813" w:rsidP="00A63813">
      <w:pPr>
        <w:pStyle w:val="Compact"/>
        <w:numPr>
          <w:ilvl w:val="0"/>
          <w:numId w:val="41"/>
        </w:numPr>
      </w:pPr>
      <w:r>
        <w:t>Keep the User in Control</w:t>
      </w:r>
    </w:p>
    <w:p w14:paraId="4864B48B" w14:textId="77777777" w:rsidR="00423C84" w:rsidRDefault="00A63813" w:rsidP="00A63813">
      <w:pPr>
        <w:pStyle w:val="Compact"/>
        <w:numPr>
          <w:ilvl w:val="0"/>
          <w:numId w:val="41"/>
        </w:numPr>
      </w:pPr>
      <w:r>
        <w:t>Maintain Familiarity and Comfort</w:t>
      </w:r>
    </w:p>
    <w:p w14:paraId="5A6F26A4" w14:textId="77777777" w:rsidR="00423C84" w:rsidRDefault="00A63813" w:rsidP="00A63813">
      <w:pPr>
        <w:pStyle w:val="Compact"/>
        <w:numPr>
          <w:ilvl w:val="0"/>
          <w:numId w:val="41"/>
        </w:numPr>
      </w:pPr>
      <w:r>
        <w:t>Reduce Cognitive Load</w:t>
      </w:r>
    </w:p>
    <w:p w14:paraId="752A3BDD" w14:textId="77777777" w:rsidR="00423C84" w:rsidRDefault="00A63813" w:rsidP="00A63813">
      <w:pPr>
        <w:pStyle w:val="Compact"/>
        <w:numPr>
          <w:ilvl w:val="0"/>
          <w:numId w:val="41"/>
        </w:numPr>
      </w:pPr>
      <w:r>
        <w:t>Maintain UI Consistency</w:t>
      </w:r>
    </w:p>
    <w:p w14:paraId="704788C4" w14:textId="77777777" w:rsidR="00423C84" w:rsidRDefault="00A63813">
      <w:pPr>
        <w:pStyle w:val="Heading2"/>
      </w:pPr>
      <w:bookmarkStart w:id="21" w:name="step-summaries"/>
      <w:r>
        <w:t>Step Summaries</w:t>
      </w:r>
    </w:p>
    <w:p w14:paraId="0356AE3C" w14:textId="77777777" w:rsidR="00423C84" w:rsidRDefault="00A63813">
      <w:pPr>
        <w:pStyle w:val="Heading3"/>
      </w:pPr>
      <w:bookmarkStart w:id="22" w:name="search-for-flight"/>
      <w:r>
        <w:t>Search for Flight</w:t>
      </w:r>
    </w:p>
    <w:p w14:paraId="2F66DDFC" w14:textId="77777777" w:rsidR="00423C84" w:rsidRDefault="00A63813">
      <w:pPr>
        <w:pStyle w:val="FirstParagraph"/>
      </w:pPr>
      <w:r>
        <w:t>The search functionality on *aveloair.com**’s* homepage feels well-implemented. It mimics the same flow as many other sites, while reducing clutter.</w:t>
      </w:r>
    </w:p>
    <w:p w14:paraId="185ECA24" w14:textId="77777777" w:rsidR="00423C84" w:rsidRDefault="00A63813" w:rsidP="00A63813">
      <w:pPr>
        <w:pStyle w:val="Compact"/>
        <w:numPr>
          <w:ilvl w:val="0"/>
          <w:numId w:val="42"/>
        </w:numPr>
      </w:pPr>
      <w:r>
        <w:t>Additional options within the ‘Search Box’ caused the User to go off-track, like the ‘Low-Fare Calendar’ T</w:t>
      </w:r>
      <w:r>
        <w:t>oggle-Box. It causes the search to return a calendar instead of searched results, where a User likely wanted to search, not only view that calendar. That option has little information visible, so it’s a halting point in a Users’ decision to search and incr</w:t>
      </w:r>
      <w:r>
        <w:t>eases cognitive load.</w:t>
      </w:r>
    </w:p>
    <w:p w14:paraId="077D8665" w14:textId="77777777" w:rsidR="00423C84" w:rsidRDefault="00A63813" w:rsidP="00A63813">
      <w:pPr>
        <w:pStyle w:val="Compact"/>
        <w:numPr>
          <w:ilvl w:val="0"/>
          <w:numId w:val="43"/>
        </w:numPr>
      </w:pPr>
      <w:r>
        <w:t>Including a ‘Hover-Over’ information for the ‘Low-Fare Calendar’ Toggle-Box would help a User know if it’s worth toggling that option.</w:t>
      </w:r>
    </w:p>
    <w:p w14:paraId="759996D2" w14:textId="77777777" w:rsidR="00423C84" w:rsidRDefault="00A63813" w:rsidP="00A63813">
      <w:pPr>
        <w:pStyle w:val="Compact"/>
        <w:numPr>
          <w:ilvl w:val="0"/>
          <w:numId w:val="44"/>
        </w:numPr>
      </w:pPr>
      <w:r>
        <w:t>The Search Box does not display when it is ready to search.</w:t>
      </w:r>
    </w:p>
    <w:p w14:paraId="203BF718" w14:textId="77777777" w:rsidR="00423C84" w:rsidRDefault="00A63813" w:rsidP="00A63813">
      <w:pPr>
        <w:pStyle w:val="Compact"/>
        <w:numPr>
          <w:ilvl w:val="0"/>
          <w:numId w:val="45"/>
        </w:numPr>
      </w:pPr>
      <w:r>
        <w:t xml:space="preserve">Highlighting the Search Box when ready </w:t>
      </w:r>
      <w:r>
        <w:t>to search would help a User know when it’s time to search.</w:t>
      </w:r>
    </w:p>
    <w:p w14:paraId="3783107D" w14:textId="77777777" w:rsidR="00423C84" w:rsidRDefault="00A63813">
      <w:pPr>
        <w:pStyle w:val="Heading3"/>
      </w:pPr>
      <w:bookmarkStart w:id="23" w:name="flight-selection-1"/>
      <w:bookmarkEnd w:id="22"/>
      <w:r>
        <w:t>Flight Selection</w:t>
      </w:r>
    </w:p>
    <w:p w14:paraId="3A1C4ACD" w14:textId="77777777" w:rsidR="00423C84" w:rsidRDefault="00A63813" w:rsidP="00A63813">
      <w:pPr>
        <w:pStyle w:val="Compact"/>
        <w:numPr>
          <w:ilvl w:val="0"/>
          <w:numId w:val="46"/>
        </w:numPr>
      </w:pPr>
      <w:r>
        <w:t>The Toggle Options create confusion. They’re placed with suboptimal distancing that makes the selection of ‘Yes’ or ‘No’ challenging. Further, their options aren’t separated or dis</w:t>
      </w:r>
      <w:r>
        <w:t>played as a Button.</w:t>
      </w:r>
    </w:p>
    <w:p w14:paraId="6A6E6792" w14:textId="77777777" w:rsidR="00423C84" w:rsidRDefault="00A63813" w:rsidP="00A63813">
      <w:pPr>
        <w:pStyle w:val="Compact"/>
        <w:numPr>
          <w:ilvl w:val="0"/>
          <w:numId w:val="47"/>
        </w:numPr>
      </w:pPr>
      <w:r>
        <w:t>Turning the Toggle Options into Buttons would help the User see them quickly.</w:t>
      </w:r>
    </w:p>
    <w:p w14:paraId="288848B9" w14:textId="77777777" w:rsidR="00423C84" w:rsidRDefault="00A63813" w:rsidP="00A63813">
      <w:pPr>
        <w:pStyle w:val="Compact"/>
        <w:numPr>
          <w:ilvl w:val="0"/>
          <w:numId w:val="48"/>
        </w:numPr>
      </w:pPr>
      <w:r>
        <w:t xml:space="preserve">The continuation from ‘Selecting a Flight’ </w:t>
      </w:r>
      <w:r>
        <w:t>to the next page happens without confirmation, causing confusion and an out-of-control feeling. Turning those options into more obvious Buttons would be helpful.</w:t>
      </w:r>
    </w:p>
    <w:p w14:paraId="0F5A9E47" w14:textId="77777777" w:rsidR="00423C84" w:rsidRDefault="00A63813" w:rsidP="00A63813">
      <w:pPr>
        <w:pStyle w:val="Compact"/>
        <w:numPr>
          <w:ilvl w:val="0"/>
          <w:numId w:val="48"/>
        </w:numPr>
      </w:pPr>
      <w:r>
        <w:t>The chart displayed has multiple ‘Unavailable’ type options, which are still available as butt</w:t>
      </w:r>
      <w:r>
        <w:t>ons.</w:t>
      </w:r>
    </w:p>
    <w:p w14:paraId="2276BEB2" w14:textId="77777777" w:rsidR="00423C84" w:rsidRDefault="00A63813" w:rsidP="00A63813">
      <w:pPr>
        <w:pStyle w:val="Compact"/>
        <w:numPr>
          <w:ilvl w:val="0"/>
          <w:numId w:val="49"/>
        </w:numPr>
      </w:pPr>
      <w:r>
        <w:t>By disabling those buttons, a User wouldn’t be distracted into thinking they’re an available option.</w:t>
      </w:r>
    </w:p>
    <w:p w14:paraId="407E6F48" w14:textId="77777777" w:rsidR="00423C84" w:rsidRDefault="00A63813">
      <w:pPr>
        <w:pStyle w:val="Heading3"/>
      </w:pPr>
      <w:bookmarkStart w:id="24" w:name="seat-selection-1"/>
      <w:bookmarkEnd w:id="23"/>
      <w:r>
        <w:lastRenderedPageBreak/>
        <w:t>Seat Selection</w:t>
      </w:r>
    </w:p>
    <w:p w14:paraId="4D7FF4F9" w14:textId="77777777" w:rsidR="00423C84" w:rsidRDefault="00A63813" w:rsidP="00A63813">
      <w:pPr>
        <w:pStyle w:val="Compact"/>
        <w:numPr>
          <w:ilvl w:val="0"/>
          <w:numId w:val="50"/>
        </w:numPr>
      </w:pPr>
      <w:r>
        <w:t>Seat Selection is placed in a list of additional options, which forces the User to make a choice as to which requirement they want to f</w:t>
      </w:r>
      <w:r>
        <w:t>ill next.</w:t>
      </w:r>
    </w:p>
    <w:p w14:paraId="40E5C9CD" w14:textId="77777777" w:rsidR="00423C84" w:rsidRDefault="00A63813" w:rsidP="00A63813">
      <w:pPr>
        <w:pStyle w:val="Compact"/>
        <w:numPr>
          <w:ilvl w:val="0"/>
          <w:numId w:val="50"/>
        </w:numPr>
      </w:pPr>
      <w:r>
        <w:t>If they want ‘Extra-Legroom,’ this is the first opportunity a User has to make that preference (It wasn’t available in the search screen).</w:t>
      </w:r>
    </w:p>
    <w:p w14:paraId="4A7B930A" w14:textId="77777777" w:rsidR="00423C84" w:rsidRDefault="00A63813" w:rsidP="00A63813">
      <w:pPr>
        <w:pStyle w:val="Compact"/>
        <w:numPr>
          <w:ilvl w:val="0"/>
          <w:numId w:val="50"/>
        </w:numPr>
      </w:pPr>
      <w:r>
        <w:t>The User may feel forced</w:t>
      </w:r>
    </w:p>
    <w:p w14:paraId="01C4D11C" w14:textId="77777777" w:rsidR="00423C84" w:rsidRDefault="00A63813">
      <w:pPr>
        <w:pStyle w:val="Heading3"/>
      </w:pPr>
      <w:bookmarkStart w:id="25" w:name="bag-selection-1"/>
      <w:bookmarkEnd w:id="24"/>
      <w:r>
        <w:t>Bag Selection</w:t>
      </w:r>
    </w:p>
    <w:p w14:paraId="7696D6EA" w14:textId="77777777" w:rsidR="00423C84" w:rsidRDefault="00A63813" w:rsidP="00A63813">
      <w:pPr>
        <w:pStyle w:val="Compact"/>
        <w:numPr>
          <w:ilvl w:val="0"/>
          <w:numId w:val="51"/>
        </w:numPr>
      </w:pPr>
      <w:r>
        <w:t>‘Review Selections’ implies to Users that selections have already be</w:t>
      </w:r>
      <w:r>
        <w:t>en made.</w:t>
      </w:r>
    </w:p>
    <w:p w14:paraId="13BFD49C" w14:textId="77777777" w:rsidR="00423C84" w:rsidRDefault="00A63813" w:rsidP="00A63813">
      <w:pPr>
        <w:pStyle w:val="Compact"/>
        <w:numPr>
          <w:ilvl w:val="0"/>
          <w:numId w:val="51"/>
        </w:numPr>
      </w:pPr>
      <w:r>
        <w:t xml:space="preserve">Clicking ‘Confirm Selections’ only reduces the drop-down. The responsive flight-basket feels great as a User, but Confirm Details doesn’t </w:t>
      </w:r>
      <w:r>
        <w:rPr>
          <w:i/>
          <w:iCs/>
        </w:rPr>
        <w:t xml:space="preserve">do </w:t>
      </w:r>
      <w:r>
        <w:t>anything.</w:t>
      </w:r>
    </w:p>
    <w:p w14:paraId="414C29FB" w14:textId="77777777" w:rsidR="00423C84" w:rsidRDefault="00A63813">
      <w:pPr>
        <w:pStyle w:val="Heading3"/>
      </w:pPr>
      <w:bookmarkStart w:id="26" w:name="priority-boarding-selection-1"/>
      <w:bookmarkEnd w:id="25"/>
      <w:r>
        <w:t>Priority Boarding Selection</w:t>
      </w:r>
    </w:p>
    <w:p w14:paraId="21F35CB3" w14:textId="77777777" w:rsidR="00423C84" w:rsidRDefault="00A63813" w:rsidP="00A63813">
      <w:pPr>
        <w:pStyle w:val="Compact"/>
        <w:numPr>
          <w:ilvl w:val="0"/>
          <w:numId w:val="52"/>
        </w:numPr>
      </w:pPr>
      <w:r>
        <w:t>The Toggle Boxes feel more intuitive here, but still lack separation</w:t>
      </w:r>
      <w:r>
        <w:t xml:space="preserve"> and buttony-ness.</w:t>
      </w:r>
    </w:p>
    <w:p w14:paraId="103802B1" w14:textId="77777777" w:rsidR="00423C84" w:rsidRDefault="00A63813" w:rsidP="00A63813">
      <w:pPr>
        <w:pStyle w:val="Compact"/>
        <w:numPr>
          <w:ilvl w:val="0"/>
          <w:numId w:val="52"/>
        </w:numPr>
      </w:pPr>
      <w:r>
        <w:t>‘Confirm Selections’ maintains consistency here, but still feels out of place as a User.</w:t>
      </w:r>
    </w:p>
    <w:p w14:paraId="4FCBF49A" w14:textId="77777777" w:rsidR="00423C84" w:rsidRDefault="00A63813">
      <w:pPr>
        <w:pStyle w:val="Heading3"/>
      </w:pPr>
      <w:bookmarkStart w:id="27" w:name="confirmation-1"/>
      <w:bookmarkEnd w:id="26"/>
      <w:r>
        <w:t>Confirmation</w:t>
      </w:r>
    </w:p>
    <w:p w14:paraId="5E73898A" w14:textId="77777777" w:rsidR="00423C84" w:rsidRDefault="00A63813" w:rsidP="00A63813">
      <w:pPr>
        <w:pStyle w:val="Compact"/>
        <w:numPr>
          <w:ilvl w:val="0"/>
          <w:numId w:val="53"/>
        </w:numPr>
      </w:pPr>
      <w:r>
        <w:t>Reviewing the Terms and Conditions is available as a link, but isn’t automatically displayed to the User.</w:t>
      </w:r>
    </w:p>
    <w:p w14:paraId="11706BEC" w14:textId="77777777" w:rsidR="00423C84" w:rsidRDefault="00A63813" w:rsidP="00A63813">
      <w:pPr>
        <w:pStyle w:val="Compact"/>
        <w:numPr>
          <w:ilvl w:val="0"/>
          <w:numId w:val="54"/>
        </w:numPr>
      </w:pPr>
      <w:r>
        <w:t>Some Users may feel more comf</w:t>
      </w:r>
      <w:r>
        <w:t>ortable if the T&amp;C’s are displayed automatically, but don’t require scrolling before hitting ‘Agree’.</w:t>
      </w:r>
    </w:p>
    <w:p w14:paraId="20E8E8B8" w14:textId="77777777" w:rsidR="00423C84" w:rsidRDefault="00A63813" w:rsidP="00A63813">
      <w:pPr>
        <w:pStyle w:val="Compact"/>
        <w:numPr>
          <w:ilvl w:val="0"/>
          <w:numId w:val="55"/>
        </w:numPr>
      </w:pPr>
      <w:r>
        <w:t>Next doesn’t change when the ‘Agree’ toggle box is changed</w:t>
      </w:r>
    </w:p>
    <w:p w14:paraId="2234A639" w14:textId="77777777" w:rsidR="00423C84" w:rsidRDefault="00A63813" w:rsidP="00A63813">
      <w:pPr>
        <w:pStyle w:val="Compact"/>
        <w:numPr>
          <w:ilvl w:val="0"/>
          <w:numId w:val="56"/>
        </w:numPr>
      </w:pPr>
      <w:r>
        <w:t>Some Users feel more comfortable when the ‘Next’ Button is highlighted after the ‘Agree’ requir</w:t>
      </w:r>
      <w:r>
        <w:t>ement is completed.</w:t>
      </w:r>
    </w:p>
    <w:p w14:paraId="58D9A834" w14:textId="77777777" w:rsidR="00423C84" w:rsidRDefault="00A63813">
      <w:pPr>
        <w:pStyle w:val="Heading3"/>
      </w:pPr>
      <w:bookmarkStart w:id="28" w:name="payment-information-1"/>
      <w:bookmarkEnd w:id="27"/>
      <w:r>
        <w:t>Payment Information</w:t>
      </w:r>
    </w:p>
    <w:p w14:paraId="3116C861" w14:textId="77777777" w:rsidR="00423C84" w:rsidRDefault="00A63813" w:rsidP="00A63813">
      <w:pPr>
        <w:pStyle w:val="Compact"/>
        <w:numPr>
          <w:ilvl w:val="0"/>
          <w:numId w:val="57"/>
        </w:numPr>
      </w:pPr>
      <w:r>
        <w:t>The payment information box feels standard, rather than continuous with previous UI.</w:t>
      </w:r>
    </w:p>
    <w:p w14:paraId="521203E2" w14:textId="77777777" w:rsidR="00423C84" w:rsidRDefault="00A63813" w:rsidP="00A63813">
      <w:pPr>
        <w:pStyle w:val="Compact"/>
        <w:numPr>
          <w:ilvl w:val="0"/>
          <w:numId w:val="57"/>
        </w:numPr>
      </w:pPr>
      <w:r>
        <w:t>Payment information is clear, but the final ‘Purchase’ Button doesn’t confirm if its the final step or if there’s a review point co</w:t>
      </w:r>
      <w:r>
        <w:t>ming up.</w:t>
      </w:r>
    </w:p>
    <w:p w14:paraId="182BDC5B" w14:textId="77777777" w:rsidR="00423C84" w:rsidRDefault="00A63813">
      <w:pPr>
        <w:pStyle w:val="Heading2"/>
      </w:pPr>
      <w:bookmarkStart w:id="29" w:name="final-note"/>
      <w:bookmarkEnd w:id="21"/>
      <w:bookmarkEnd w:id="28"/>
      <w:r>
        <w:t>Final Note</w:t>
      </w:r>
    </w:p>
    <w:p w14:paraId="65B14E12" w14:textId="77777777" w:rsidR="00423C84" w:rsidRDefault="00A63813">
      <w:pPr>
        <w:pStyle w:val="FirstParagraph"/>
      </w:pPr>
      <w:r>
        <w:t>Thank you engaging with and reviewing this cognitive walkthrough. I sincerely hope it can provide some insight on your User Experience from an external perspective.</w:t>
      </w:r>
    </w:p>
    <w:p w14:paraId="5E0CFF86" w14:textId="77777777" w:rsidR="00423C84" w:rsidRDefault="00A63813">
      <w:pPr>
        <w:pStyle w:val="BodyText"/>
      </w:pPr>
      <w:r>
        <w:t xml:space="preserve">Regards, </w:t>
      </w:r>
      <w:r>
        <w:rPr>
          <w:b/>
          <w:bCs/>
        </w:rPr>
        <w:t>Zakyre Vanstrom</w:t>
      </w:r>
      <w:r>
        <w:t xml:space="preserve"> </w:t>
      </w:r>
      <w:r>
        <w:t>Honors Computer Science, ASU 2022</w:t>
      </w:r>
      <w:bookmarkEnd w:id="20"/>
      <w:bookmarkEnd w:id="29"/>
    </w:p>
    <w:sectPr w:rsidR="00423C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648A2" w14:textId="77777777" w:rsidR="00A63813" w:rsidRDefault="00A63813">
      <w:pPr>
        <w:spacing w:after="0"/>
      </w:pPr>
      <w:r>
        <w:separator/>
      </w:r>
    </w:p>
  </w:endnote>
  <w:endnote w:type="continuationSeparator" w:id="0">
    <w:p w14:paraId="5575D3F2" w14:textId="77777777" w:rsidR="00A63813" w:rsidRDefault="00A638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551E5" w14:textId="77777777" w:rsidR="00A63813" w:rsidRDefault="00A63813">
      <w:r>
        <w:separator/>
      </w:r>
    </w:p>
  </w:footnote>
  <w:footnote w:type="continuationSeparator" w:id="0">
    <w:p w14:paraId="11ADA13D" w14:textId="77777777" w:rsidR="00A63813" w:rsidRDefault="00A638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7F05D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7F2F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D7AA6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>
    <w:abstractNumId w:val="0"/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</w:num>
  <w:num w:numId="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">
    <w:abstractNumId w:val="0"/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</w:num>
  <w:num w:numId="5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6">
    <w:abstractNumId w:val="0"/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3C84"/>
    <w:rsid w:val="00423C84"/>
    <w:rsid w:val="005C5699"/>
    <w:rsid w:val="00A638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215EA8"/>
  <w15:docId w15:val="{F9AC11F8-AAC7-114D-8579-6ABCB76B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31</Words>
  <Characters>9302</Characters>
  <Application>Microsoft Office Word</Application>
  <DocSecurity>0</DocSecurity>
  <Lines>77</Lines>
  <Paragraphs>21</Paragraphs>
  <ScaleCrop>false</ScaleCrop>
  <Company/>
  <LinksUpToDate>false</LinksUpToDate>
  <CharactersWithSpaces>10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yre Vanstrom (Student)</dc:creator>
  <cp:keywords/>
  <cp:lastModifiedBy>Zakyre Vanstrom (Student)</cp:lastModifiedBy>
  <cp:revision>3</cp:revision>
  <cp:lastPrinted>2021-10-31T04:53:00Z</cp:lastPrinted>
  <dcterms:created xsi:type="dcterms:W3CDTF">2021-10-31T04:53:00Z</dcterms:created>
  <dcterms:modified xsi:type="dcterms:W3CDTF">2021-10-31T04:53:00Z</dcterms:modified>
</cp:coreProperties>
</file>